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65E53C8B" w14:textId="77777777" w:rsidR="004C298F" w:rsidRDefault="000F4274" w:rsidP="00A21537">
      <w:pPr>
        <w:pStyle w:val="BodyText"/>
        <w:spacing w:line="480" w:lineRule="auto"/>
        <w:rPr>
          <w:ins w:id="1" w:author="Shaffer, Victoria A." w:date="2021-09-16T10:26:00Z"/>
          <w:rFonts w:cstheme="minorHAnsi"/>
        </w:rPr>
      </w:pPr>
      <w:r w:rsidRPr="009B48D8">
        <w:rPr>
          <w:rFonts w:cstheme="minorHAnsi"/>
        </w:rPr>
        <w:tab/>
        <w:t xml:space="preserve">Healthcare in the United States is a significant </w:t>
      </w:r>
      <w:ins w:id="2" w:author="Shaffer, Victoria A." w:date="2021-09-16T10:17:00Z">
        <w:r w:rsidR="002F15DB">
          <w:rPr>
            <w:rFonts w:cstheme="minorHAnsi"/>
          </w:rPr>
          <w:t xml:space="preserve">financial </w:t>
        </w:r>
      </w:ins>
      <w:r w:rsidRPr="009B48D8">
        <w:rPr>
          <w:rFonts w:cstheme="minorHAnsi"/>
        </w:rPr>
        <w:t>burden on the average American</w:t>
      </w:r>
      <w:ins w:id="3" w:author="Shaffer, Victoria A." w:date="2021-09-16T10:19:00Z">
        <w:r w:rsidR="002F15DB">
          <w:rPr>
            <w:rFonts w:cstheme="minorHAnsi"/>
          </w:rPr>
          <w:t>.</w:t>
        </w:r>
      </w:ins>
      <w:del w:id="4" w:author="Shaffer, Victoria A." w:date="2021-09-16T10:18:00Z">
        <w:r w:rsidRPr="009B48D8" w:rsidDel="002F15DB">
          <w:rPr>
            <w:rFonts w:cstheme="minorHAnsi"/>
          </w:rPr>
          <w:delText xml:space="preserve">. </w:delText>
        </w:r>
        <w:r w:rsidR="003467FB" w:rsidRPr="009B48D8" w:rsidDel="002F15DB">
          <w:rPr>
            <w:rFonts w:cstheme="minorHAnsi"/>
          </w:rPr>
          <w:delText xml:space="preserve">The financial strain of </w:delText>
        </w:r>
      </w:del>
      <w:ins w:id="5" w:author="Shaffer, Victoria A." w:date="2021-09-16T10:18:00Z">
        <w:r w:rsidR="002F15DB">
          <w:rPr>
            <w:rFonts w:cstheme="minorHAnsi"/>
          </w:rPr>
          <w:t xml:space="preserve"> </w:t>
        </w:r>
      </w:ins>
      <w:ins w:id="6" w:author="Shaffer, Victoria A." w:date="2021-09-16T10:19:00Z">
        <w:r w:rsidR="002F15DB">
          <w:rPr>
            <w:rFonts w:cstheme="minorHAnsi"/>
          </w:rPr>
          <w:t>M</w:t>
        </w:r>
      </w:ins>
      <w:del w:id="7" w:author="Shaffer, Victoria A." w:date="2021-09-16T10:19:00Z">
        <w:r w:rsidR="003467FB" w:rsidRPr="009B48D8" w:rsidDel="002F15DB">
          <w:rPr>
            <w:rFonts w:cstheme="minorHAnsi"/>
          </w:rPr>
          <w:delText>m</w:delText>
        </w:r>
      </w:del>
      <w:r w:rsidR="003467FB" w:rsidRPr="009B48D8">
        <w:rPr>
          <w:rFonts w:cstheme="minorHAnsi"/>
        </w:rPr>
        <w:t xml:space="preserve">edical expenses </w:t>
      </w:r>
      <w:del w:id="8" w:author="Shaffer, Victoria A." w:date="2021-09-16T10:18:00Z">
        <w:r w:rsidR="003467FB" w:rsidRPr="009B48D8" w:rsidDel="002F15DB">
          <w:rPr>
            <w:rFonts w:cstheme="minorHAnsi"/>
          </w:rPr>
          <w:delText xml:space="preserve">affects </w:delText>
        </w:r>
      </w:del>
      <w:ins w:id="9" w:author="Shaffer, Victoria A." w:date="2021-09-16T10:19:00Z">
        <w:r w:rsidR="002F15DB">
          <w:rPr>
            <w:rFonts w:cstheme="minorHAnsi"/>
          </w:rPr>
          <w:t xml:space="preserve">are </w:t>
        </w:r>
      </w:ins>
      <w:del w:id="10" w:author="Shaffer, Victoria A." w:date="2021-09-16T10:19:00Z">
        <w:r w:rsidR="003467FB" w:rsidRPr="009B48D8" w:rsidDel="002F15DB">
          <w:rPr>
            <w:rFonts w:cstheme="minorHAnsi"/>
          </w:rPr>
          <w:delText>over 71.5% of bankruptcies</w:delText>
        </w:r>
        <w:r w:rsidR="003C6EB6" w:rsidDel="002F15DB">
          <w:rPr>
            <w:rFonts w:cstheme="minorHAnsi"/>
          </w:rPr>
          <w:delText xml:space="preserve"> and is</w:delText>
        </w:r>
        <w:r w:rsidR="003467FB" w:rsidRPr="009B48D8" w:rsidDel="002F15DB">
          <w:rPr>
            <w:rFonts w:cstheme="minorHAnsi"/>
          </w:rPr>
          <w:delText xml:space="preserve"> </w:delText>
        </w:r>
      </w:del>
      <w:r w:rsidR="003467FB" w:rsidRPr="009B48D8">
        <w:rPr>
          <w:rFonts w:cstheme="minorHAnsi"/>
        </w:rPr>
        <w:t xml:space="preserve">the </w:t>
      </w:r>
      <w:del w:id="11" w:author="Shaffer, Victoria A." w:date="2021-09-16T10:19:00Z">
        <w:r w:rsidR="003467FB" w:rsidRPr="009B48D8" w:rsidDel="002F15DB">
          <w:rPr>
            <w:rFonts w:cstheme="minorHAnsi"/>
          </w:rPr>
          <w:delText xml:space="preserve">number one </w:delText>
        </w:r>
      </w:del>
      <w:ins w:id="12" w:author="Shaffer, Victoria A." w:date="2021-09-16T10:19:00Z">
        <w:r w:rsidR="002F15DB">
          <w:rPr>
            <w:rFonts w:cstheme="minorHAnsi"/>
          </w:rPr>
          <w:t xml:space="preserve">top </w:t>
        </w:r>
      </w:ins>
      <w:r w:rsidR="003467FB" w:rsidRPr="009B48D8">
        <w:rPr>
          <w:rFonts w:cstheme="minorHAnsi"/>
        </w:rPr>
        <w:t xml:space="preserve">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ins w:id="13" w:author="Shaffer, Victoria A." w:date="2021-09-16T10:19:00Z">
        <w:r w:rsidR="002F15DB">
          <w:rPr>
            <w:rFonts w:cstheme="minorHAnsi"/>
          </w:rPr>
          <w:t>, and i</w:t>
        </w:r>
      </w:ins>
      <w:del w:id="14" w:author="Shaffer, Victoria A." w:date="2021-09-16T10:19:00Z">
        <w:r w:rsidR="00C5247F" w:rsidRPr="009B48D8" w:rsidDel="002F15DB">
          <w:rPr>
            <w:rFonts w:cstheme="minorHAnsi"/>
          </w:rPr>
          <w:delText xml:space="preserve">. </w:delText>
        </w:r>
        <w:r w:rsidR="00CD301C" w:rsidRPr="009B48D8" w:rsidDel="002F15DB">
          <w:rPr>
            <w:rFonts w:cstheme="minorHAnsi"/>
          </w:rPr>
          <w:delText>I</w:delText>
        </w:r>
      </w:del>
      <w:r w:rsidR="00CD301C" w:rsidRPr="009B48D8">
        <w:rPr>
          <w:rFonts w:cstheme="minorHAnsi"/>
        </w:rPr>
        <w:t xml:space="preserve">nsurance is </w:t>
      </w:r>
      <w:del w:id="15" w:author="Shaffer, Victoria A." w:date="2021-09-16T10:19:00Z">
        <w:r w:rsidR="008F6111" w:rsidRPr="009B48D8" w:rsidDel="002F15DB">
          <w:rPr>
            <w:rFonts w:cstheme="minorHAnsi"/>
          </w:rPr>
          <w:delText xml:space="preserve">likewise </w:delText>
        </w:r>
      </w:del>
      <w:r w:rsidR="00CD301C" w:rsidRPr="009B48D8">
        <w:rPr>
          <w:rFonts w:cstheme="minorHAnsi"/>
        </w:rPr>
        <w:t>not affordable</w:t>
      </w:r>
      <w:ins w:id="16" w:author="Shaffer, Victoria A." w:date="2021-09-16T10:20:00Z">
        <w:r w:rsidR="002F15DB">
          <w:rPr>
            <w:rFonts w:cstheme="minorHAnsi"/>
          </w:rPr>
          <w:t xml:space="preserve"> for many Americans</w:t>
        </w:r>
      </w:ins>
      <w:r w:rsidR="00CD301C" w:rsidRPr="009B48D8">
        <w:rPr>
          <w:rFonts w:cstheme="minorHAnsi"/>
        </w:rPr>
        <w:t xml:space="preserve">, </w:t>
      </w:r>
      <w:r w:rsidR="00DB3624">
        <w:rPr>
          <w:rFonts w:cstheme="minorHAnsi"/>
        </w:rPr>
        <w:t xml:space="preserve">as </w:t>
      </w:r>
      <w:r w:rsidR="00CD301C" w:rsidRPr="009B48D8">
        <w:rPr>
          <w:rFonts w:cstheme="minorHAnsi"/>
        </w:rPr>
        <w:t xml:space="preserve">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del w:id="17" w:author="Shaffer, Victoria A." w:date="2021-09-16T10:20:00Z">
        <w:r w:rsidR="00CD301C" w:rsidRPr="009B48D8" w:rsidDel="002F15DB">
          <w:rPr>
            <w:rFonts w:cstheme="minorHAnsi"/>
          </w:rPr>
          <w:delText xml:space="preserve">Americans </w:delText>
        </w:r>
      </w:del>
      <w:ins w:id="18" w:author="Shaffer, Victoria A." w:date="2021-09-16T10:20:00Z">
        <w:r w:rsidR="002F15DB">
          <w:rPr>
            <w:rFonts w:cstheme="minorHAnsi"/>
          </w:rPr>
          <w:t>the population</w:t>
        </w:r>
        <w:r w:rsidR="002F15DB" w:rsidRPr="009B48D8">
          <w:rPr>
            <w:rFonts w:cstheme="minorHAnsi"/>
          </w:rPr>
          <w:t xml:space="preserve"> </w:t>
        </w:r>
      </w:ins>
      <w:del w:id="19" w:author="Shaffer, Victoria A." w:date="2021-09-16T10:21:00Z">
        <w:r w:rsidR="00DB3624" w:rsidDel="002F15DB">
          <w:rPr>
            <w:rFonts w:cstheme="minorHAnsi"/>
          </w:rPr>
          <w:delText xml:space="preserve">are </w:delText>
        </w:r>
      </w:del>
      <w:ins w:id="20" w:author="Shaffer, Victoria A." w:date="2021-09-16T10:21:00Z">
        <w:r w:rsidR="002F15DB">
          <w:rPr>
            <w:rFonts w:cstheme="minorHAnsi"/>
          </w:rPr>
          <w:t xml:space="preserve">is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xml:space="preserve">. </w:t>
      </w:r>
      <w:ins w:id="21" w:author="Shaffer, Victoria A." w:date="2021-09-16T10:21:00Z">
        <w:r w:rsidR="002F15DB">
          <w:rPr>
            <w:rFonts w:cstheme="minorHAnsi"/>
          </w:rPr>
          <w:t>An</w:t>
        </w:r>
      </w:ins>
      <w:ins w:id="22" w:author="Shaffer, Victoria A." w:date="2021-09-16T10:22:00Z">
        <w:r w:rsidR="002F15DB">
          <w:rPr>
            <w:rFonts w:cstheme="minorHAnsi"/>
          </w:rPr>
          <w:t xml:space="preserve"> additional 21.3% of Americans are underinsured, which is </w:t>
        </w:r>
      </w:ins>
      <w:del w:id="23" w:author="Shaffer, Victoria A." w:date="2021-09-16T10:22:00Z">
        <w:r w:rsidR="00CD301C" w:rsidRPr="009B48D8" w:rsidDel="002F15DB">
          <w:rPr>
            <w:rFonts w:cstheme="minorHAnsi"/>
          </w:rPr>
          <w:delText>Underinsurance</w:delText>
        </w:r>
        <w:r w:rsidR="00127911" w:rsidDel="002F15DB">
          <w:rPr>
            <w:rFonts w:cstheme="minorHAnsi"/>
          </w:rPr>
          <w:delText xml:space="preserve">, </w:delText>
        </w:r>
      </w:del>
      <w:r w:rsidR="00127911">
        <w:rPr>
          <w:rFonts w:cstheme="minorHAnsi"/>
        </w:rPr>
        <w:t>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ins w:id="24" w:author="Shaffer, Victoria A." w:date="2021-09-16T10:22:00Z">
        <w:r w:rsidR="002F15DB" w:rsidRPr="009B48D8">
          <w:rPr>
            <w:rFonts w:cstheme="minorHAnsi"/>
            <w:highlight w:val="yellow"/>
          </w:rPr>
          <w:t>(Collins 2020)</w:t>
        </w:r>
        <w:r w:rsidR="002F15DB">
          <w:rPr>
            <w:rFonts w:cstheme="minorHAnsi"/>
          </w:rPr>
          <w:t>.</w:t>
        </w:r>
      </w:ins>
      <w:del w:id="25" w:author="Shaffer, Victoria A." w:date="2021-09-16T10:22:00Z">
        <w:r w:rsidR="007909F5" w:rsidDel="002F15DB">
          <w:rPr>
            <w:rFonts w:cstheme="minorHAnsi"/>
          </w:rPr>
          <w:delText>,</w:delText>
        </w:r>
      </w:del>
      <w:r w:rsidR="00CD301C" w:rsidRPr="009B48D8">
        <w:rPr>
          <w:rFonts w:cstheme="minorHAnsi"/>
        </w:rPr>
        <w:t xml:space="preserve"> </w:t>
      </w:r>
      <w:ins w:id="26" w:author="Shaffer, Victoria A." w:date="2021-09-16T10:24:00Z">
        <w:r w:rsidR="002F15DB">
          <w:rPr>
            <w:rFonts w:cstheme="minorHAnsi"/>
          </w:rPr>
          <w:t>Because healthcare spending is unsustainable for people who are uni</w:t>
        </w:r>
      </w:ins>
      <w:ins w:id="27" w:author="Shaffer, Victoria A." w:date="2021-09-16T10:25:00Z">
        <w:r w:rsidR="002F15DB">
          <w:rPr>
            <w:rFonts w:cstheme="minorHAnsi"/>
          </w:rPr>
          <w:t xml:space="preserve">nsured or </w:t>
        </w:r>
      </w:ins>
      <w:ins w:id="28" w:author="Shaffer, Victoria A." w:date="2021-09-16T10:24:00Z">
        <w:r w:rsidR="002F15DB">
          <w:rPr>
            <w:rFonts w:cstheme="minorHAnsi"/>
          </w:rPr>
          <w:t>underinsured</w:t>
        </w:r>
      </w:ins>
      <w:ins w:id="29" w:author="Shaffer, Victoria A." w:date="2021-09-16T10:25:00Z">
        <w:r w:rsidR="002F15DB">
          <w:rPr>
            <w:rFonts w:cstheme="minorHAnsi"/>
          </w:rPr>
          <w:t xml:space="preserve">, the majority of this group goes </w:t>
        </w:r>
      </w:ins>
      <w:del w:id="30" w:author="Shaffer, Victoria A." w:date="2021-09-16T10:25:00Z">
        <w:r w:rsidR="00CD301C" w:rsidRPr="009B48D8" w:rsidDel="002F15DB">
          <w:rPr>
            <w:rFonts w:cstheme="minorHAnsi"/>
          </w:rPr>
          <w:delText xml:space="preserve">has also surged to 21.3%, resulting in nearly a third of the US population lacking critical health services </w:delText>
        </w:r>
      </w:del>
      <w:del w:id="31" w:author="Shaffer, Victoria A." w:date="2021-09-16T10:22:00Z">
        <w:r w:rsidR="00CD301C" w:rsidRPr="009B48D8" w:rsidDel="002F15DB">
          <w:rPr>
            <w:rFonts w:cstheme="minorHAnsi"/>
            <w:highlight w:val="yellow"/>
          </w:rPr>
          <w:delText>(Collins 2020)</w:delText>
        </w:r>
        <w:r w:rsidR="00CD301C" w:rsidRPr="009B48D8" w:rsidDel="002F15DB">
          <w:rPr>
            <w:rFonts w:cstheme="minorHAnsi"/>
          </w:rPr>
          <w:delText>.</w:delText>
        </w:r>
      </w:del>
      <w:del w:id="32" w:author="Shaffer, Victoria A." w:date="2021-09-16T10:25:00Z">
        <w:r w:rsidR="00CD301C" w:rsidRPr="009B48D8" w:rsidDel="002F15DB">
          <w:rPr>
            <w:rFonts w:cstheme="minorHAnsi"/>
          </w:rPr>
          <w:delText xml:space="preserve"> </w:delText>
        </w:r>
        <w:r w:rsidR="00A21537" w:rsidDel="002F15DB">
          <w:rPr>
            <w:rFonts w:cstheme="minorHAnsi"/>
          </w:rPr>
          <w:delText>I</w:delText>
        </w:r>
        <w:r w:rsidR="005255AE" w:rsidRPr="009B48D8" w:rsidDel="002F15DB">
          <w:rPr>
            <w:rFonts w:cstheme="minorHAnsi"/>
          </w:rPr>
          <w:delText xml:space="preserve">n the US, 54% of underinsured, and 59% of uninsured went </w:delText>
        </w:r>
      </w:del>
      <w:r w:rsidR="005255AE" w:rsidRPr="009B48D8">
        <w:rPr>
          <w:rFonts w:cstheme="minorHAnsi"/>
        </w:rPr>
        <w:t xml:space="preserve">without necessary medical services </w:t>
      </w:r>
      <w:r w:rsidR="005255AE" w:rsidRPr="009B48D8">
        <w:rPr>
          <w:rFonts w:cstheme="minorHAnsi"/>
          <w:highlight w:val="yellow"/>
        </w:rPr>
        <w:t>(Schoen 2005)</w:t>
      </w:r>
      <w:r w:rsidR="005255AE" w:rsidRPr="009B48D8">
        <w:rPr>
          <w:rFonts w:cstheme="minorHAnsi"/>
        </w:rPr>
        <w:t xml:space="preserve">. </w:t>
      </w:r>
    </w:p>
    <w:p w14:paraId="4E4C68B5" w14:textId="788641CB" w:rsidR="005255AE" w:rsidRPr="009B48D8" w:rsidRDefault="004C298F">
      <w:pPr>
        <w:pStyle w:val="BodyText"/>
        <w:spacing w:line="480" w:lineRule="auto"/>
        <w:ind w:firstLine="720"/>
        <w:rPr>
          <w:rFonts w:cstheme="minorHAnsi"/>
        </w:rPr>
        <w:pPrChange w:id="33" w:author="Shaffer, Victoria A." w:date="2021-09-16T10:26:00Z">
          <w:pPr>
            <w:pStyle w:val="BodyText"/>
            <w:spacing w:line="480" w:lineRule="auto"/>
          </w:pPr>
        </w:pPrChange>
      </w:pPr>
      <w:ins w:id="34" w:author="Shaffer, Victoria A." w:date="2021-09-16T10:27:00Z">
        <w:r>
          <w:rPr>
            <w:rFonts w:cstheme="minorHAnsi"/>
          </w:rPr>
          <w:t xml:space="preserve">In </w:t>
        </w:r>
      </w:ins>
      <w:ins w:id="35" w:author="Shaffer, Victoria A." w:date="2021-09-16T10:28:00Z">
        <w:r>
          <w:rPr>
            <w:rFonts w:cstheme="minorHAnsi"/>
          </w:rPr>
          <w:t>addition to healthcare being costly for US citizens, the US government also spends an astronomical amount on health care annually, particularly in comparison</w:t>
        </w:r>
      </w:ins>
      <w:ins w:id="36" w:author="Shaffer, Victoria A." w:date="2021-09-16T10:29:00Z">
        <w:r>
          <w:rPr>
            <w:rFonts w:cstheme="minorHAnsi"/>
          </w:rPr>
          <w:t xml:space="preserve"> to peer nations</w:t>
        </w:r>
      </w:ins>
      <w:ins w:id="37" w:author="Shaffer, Victoria A." w:date="2021-09-16T10:28:00Z">
        <w:r>
          <w:rPr>
            <w:rFonts w:cstheme="minorHAnsi"/>
          </w:rPr>
          <w:t xml:space="preserve">. </w:t>
        </w:r>
      </w:ins>
      <w:del w:id="38" w:author="Shaffer, Victoria A." w:date="2021-09-16T10:26:00Z">
        <w:r w:rsidR="00A21537" w:rsidDel="004C298F">
          <w:rPr>
            <w:rFonts w:cstheme="minorHAnsi"/>
          </w:rPr>
          <w:delText xml:space="preserve">The rising cost of insurance is especially concerning given the deadly consequences. </w:delText>
        </w:r>
      </w:del>
      <w:moveFromRangeStart w:id="39" w:author="Shaffer, Victoria A." w:date="2021-09-16T10:29:00Z" w:name="move82680578"/>
      <w:moveFrom w:id="40" w:author="Shaffer, Victoria A." w:date="2021-09-16T10:29:00Z">
        <w:r w:rsidR="00A21537" w:rsidDel="004C298F">
          <w:rPr>
            <w:rFonts w:cstheme="minorHAnsi"/>
          </w:rPr>
          <w:t>H</w:t>
        </w:r>
        <w:r w:rsidR="005255AE" w:rsidRPr="009B48D8" w:rsidDel="004C298F">
          <w:rPr>
            <w:rFonts w:cstheme="minorHAnsi"/>
          </w:rPr>
          <w:t xml:space="preserve">ealthcare outcomes </w:t>
        </w:r>
        <w:r w:rsidR="000219A6" w:rsidDel="004C298F">
          <w:rPr>
            <w:rFonts w:cstheme="minorHAnsi"/>
          </w:rPr>
          <w:t xml:space="preserve">are </w:t>
        </w:r>
        <w:r w:rsidR="00852641" w:rsidDel="004C298F">
          <w:rPr>
            <w:rFonts w:cstheme="minorHAnsi"/>
          </w:rPr>
          <w:t xml:space="preserve">also </w:t>
        </w:r>
        <w:r w:rsidR="000219A6" w:rsidDel="004C298F">
          <w:rPr>
            <w:rFonts w:cstheme="minorHAnsi"/>
          </w:rPr>
          <w:t>shockingly poor considering how much the US spends</w:t>
        </w:r>
        <w:r w:rsidR="005255AE" w:rsidRPr="009B48D8" w:rsidDel="004C298F">
          <w:rPr>
            <w:rFonts w:cstheme="minorHAnsi"/>
          </w:rPr>
          <w:t xml:space="preserve">. </w:t>
        </w:r>
      </w:moveFrom>
      <w:moveFromRangeEnd w:id="39"/>
      <w:r w:rsidR="005255AE" w:rsidRPr="009B48D8">
        <w:rPr>
          <w:rFonts w:cstheme="minorHAnsi"/>
        </w:rPr>
        <w:t>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high-income countries </w:t>
      </w:r>
      <w:r w:rsidR="006A672A">
        <w:rPr>
          <w:rFonts w:cstheme="minorHAnsi"/>
        </w:rPr>
        <w:t>spent</w:t>
      </w:r>
      <w:r w:rsidR="006A672A" w:rsidRPr="009B48D8">
        <w:rPr>
          <w:rFonts w:cstheme="minorHAnsi"/>
        </w:rPr>
        <w:t xml:space="preserve">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moveToRangeStart w:id="41" w:author="Shaffer, Victoria A." w:date="2021-09-16T10:29:00Z" w:name="move82680578"/>
      <w:moveTo w:id="42" w:author="Shaffer, Victoria A." w:date="2021-09-16T10:29:00Z">
        <w:r>
          <w:rPr>
            <w:rFonts w:cstheme="minorHAnsi"/>
          </w:rPr>
          <w:t>H</w:t>
        </w:r>
        <w:r w:rsidRPr="009B48D8">
          <w:rPr>
            <w:rFonts w:cstheme="minorHAnsi"/>
          </w:rPr>
          <w:t xml:space="preserve">ealthcare outcomes </w:t>
        </w:r>
        <w:r>
          <w:rPr>
            <w:rFonts w:cstheme="minorHAnsi"/>
          </w:rPr>
          <w:t>are also shockingly poor considering how much the US spends</w:t>
        </w:r>
        <w:r w:rsidRPr="009B48D8">
          <w:rPr>
            <w:rFonts w:cstheme="minorHAnsi"/>
          </w:rPr>
          <w:t xml:space="preserve">. </w:t>
        </w:r>
      </w:moveTo>
      <w:moveToRangeEnd w:id="41"/>
      <w:del w:id="43" w:author="Shaffer, Victoria A." w:date="2021-09-16T10:29:00Z">
        <w:r w:rsidR="004F2144" w:rsidRPr="009B48D8" w:rsidDel="004C298F">
          <w:rPr>
            <w:rFonts w:cstheme="minorHAnsi"/>
          </w:rPr>
          <w:delText>Y</w:delText>
        </w:r>
        <w:r w:rsidR="005255AE" w:rsidRPr="009B48D8" w:rsidDel="004C298F">
          <w:rPr>
            <w:rFonts w:cstheme="minorHAnsi"/>
          </w:rPr>
          <w:delText xml:space="preserve">et </w:delText>
        </w:r>
        <w:r w:rsidR="004F2144" w:rsidRPr="009B48D8" w:rsidDel="004C298F">
          <w:rPr>
            <w:rFonts w:cstheme="minorHAnsi"/>
          </w:rPr>
          <w:delText xml:space="preserve">the </w:delText>
        </w:r>
      </w:del>
      <w:ins w:id="44" w:author="Shaffer, Victoria A." w:date="2021-09-16T10:29:00Z">
        <w:r>
          <w:rPr>
            <w:rFonts w:cstheme="minorHAnsi"/>
          </w:rPr>
          <w:t xml:space="preserve">The </w:t>
        </w:r>
      </w:ins>
      <w:r w:rsidR="004F2144" w:rsidRPr="009B48D8">
        <w:rPr>
          <w:rFonts w:cstheme="minorHAnsi"/>
        </w:rPr>
        <w:t xml:space="preserve">US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expectancy of 81.7 </w:t>
      </w:r>
      <w:ins w:id="45" w:author="Shaffer, Victoria A." w:date="2021-09-16T10:58:00Z">
        <w:r w:rsidR="004F60C0">
          <w:rPr>
            <w:rFonts w:cstheme="minorHAnsi"/>
          </w:rPr>
          <w:t xml:space="preserve">and is ranked poorly on most markers of health outcomes </w:t>
        </w:r>
      </w:ins>
      <w:r w:rsidR="005255AE" w:rsidRPr="009B48D8">
        <w:rPr>
          <w:rFonts w:cstheme="minorHAnsi"/>
          <w:highlight w:val="yellow"/>
        </w:rPr>
        <w:t>(</w:t>
      </w:r>
      <w:proofErr w:type="spellStart"/>
      <w:r w:rsidR="005255AE" w:rsidRPr="009B48D8">
        <w:rPr>
          <w:rFonts w:cstheme="minorHAnsi"/>
          <w:highlight w:val="yellow"/>
        </w:rPr>
        <w:t>Papanicolas</w:t>
      </w:r>
      <w:proofErr w:type="spellEnd"/>
      <w:r w:rsidR="005255AE" w:rsidRPr="009B48D8">
        <w:rPr>
          <w:rFonts w:cstheme="minorHAnsi"/>
          <w:highlight w:val="yellow"/>
        </w:rPr>
        <w:t xml:space="preserve"> 2018)</w:t>
      </w:r>
      <w:r w:rsidR="005255AE" w:rsidRPr="009B48D8">
        <w:rPr>
          <w:rFonts w:cstheme="minorHAnsi"/>
        </w:rPr>
        <w:t>.</w:t>
      </w:r>
      <w:r w:rsidR="004F2144" w:rsidRPr="009B48D8">
        <w:rPr>
          <w:rFonts w:cstheme="minorHAnsi"/>
        </w:rPr>
        <w:t xml:space="preserve"> </w:t>
      </w:r>
    </w:p>
    <w:p w14:paraId="5E50B571" w14:textId="7A7CCB14" w:rsidR="002716BB" w:rsidRPr="009B48D8" w:rsidRDefault="003E2D8F" w:rsidP="006A6A62">
      <w:pPr>
        <w:pStyle w:val="FirstParagraph"/>
        <w:spacing w:line="480" w:lineRule="auto"/>
        <w:ind w:firstLine="720"/>
        <w:rPr>
          <w:rFonts w:cstheme="minorHAnsi"/>
        </w:rPr>
      </w:pPr>
      <w:r>
        <w:rPr>
          <w:rFonts w:cstheme="minorHAnsi"/>
        </w:rPr>
        <w:t xml:space="preserve">One plausible answer to skyrocketing health costs and ineffective outcomes is </w:t>
      </w:r>
      <w:commentRangeStart w:id="46"/>
      <w:r w:rsidR="003631BD" w:rsidRPr="009B48D8">
        <w:rPr>
          <w:rFonts w:cstheme="minorHAnsi"/>
        </w:rPr>
        <w:t xml:space="preserve">Universal </w:t>
      </w:r>
      <w:commentRangeEnd w:id="46"/>
      <w:r w:rsidR="006A6A62">
        <w:rPr>
          <w:rStyle w:val="CommentReference"/>
        </w:rPr>
        <w:commentReference w:id="46"/>
      </w:r>
      <w:r w:rsidR="003631BD" w:rsidRPr="009B48D8">
        <w:rPr>
          <w:rFonts w:cstheme="minorHAnsi"/>
        </w:rPr>
        <w:t>Health Care (UHC)</w:t>
      </w:r>
      <w:r>
        <w:rPr>
          <w:rFonts w:cstheme="minorHAnsi"/>
        </w:rPr>
        <w:t>.</w:t>
      </w:r>
      <w:del w:id="47" w:author="Shaffer, Victoria A." w:date="2021-09-16T10:30:00Z">
        <w:r w:rsidDel="004C298F">
          <w:rPr>
            <w:rFonts w:cstheme="minorHAnsi"/>
          </w:rPr>
          <w:delText xml:space="preserve"> </w:delText>
        </w:r>
      </w:del>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w:t>
      </w:r>
      <w:r w:rsidR="0072288A" w:rsidRPr="009B48D8">
        <w:rPr>
          <w:rFonts w:cstheme="minorHAnsi"/>
        </w:rPr>
        <w:lastRenderedPageBreak/>
        <w:t>healthcare spending</w:t>
      </w:r>
      <w:del w:id="48" w:author="Shaffer, Victoria A." w:date="2021-09-16T10:30:00Z">
        <w:r w:rsidR="0072288A" w:rsidRPr="009B48D8" w:rsidDel="004C298F">
          <w:rPr>
            <w:rFonts w:cstheme="minorHAnsi"/>
          </w:rPr>
          <w:delText>,</w:delText>
        </w:r>
      </w:del>
      <w:r w:rsidR="0072288A" w:rsidRPr="009B48D8">
        <w:rPr>
          <w:rFonts w:cstheme="minorHAnsi"/>
        </w:rPr>
        <w:t xml:space="preserve"> but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ins w:id="49" w:author="Shaffer, Victoria A." w:date="2021-09-16T10:34:00Z">
        <w:r w:rsidR="004C298F">
          <w:rPr>
            <w:rFonts w:cstheme="minorHAnsi"/>
          </w:rPr>
          <w:t xml:space="preserve"> </w:t>
        </w:r>
        <w:r w:rsidR="004C298F" w:rsidRPr="009B48D8">
          <w:rPr>
            <w:rFonts w:cstheme="minorHAnsi"/>
            <w:highlight w:val="yellow"/>
          </w:rPr>
          <w:t>(Hsiao 2016)</w:t>
        </w:r>
        <w:r w:rsidR="004C298F">
          <w:rPr>
            <w:rFonts w:cstheme="minorHAnsi"/>
          </w:rPr>
          <w:t xml:space="preserve"> because UHC </w:t>
        </w:r>
      </w:ins>
      <w:ins w:id="50" w:author="Shaffer, Victoria A." w:date="2021-09-16T10:35:00Z">
        <w:r w:rsidR="004C298F">
          <w:rPr>
            <w:rFonts w:cstheme="minorHAnsi"/>
          </w:rPr>
          <w:t xml:space="preserve">results in </w:t>
        </w:r>
      </w:ins>
      <w:ins w:id="51" w:author="Shaffer, Victoria A." w:date="2021-09-16T10:34:00Z">
        <w:r w:rsidR="004C298F">
          <w:rPr>
            <w:rFonts w:cstheme="minorHAnsi"/>
          </w:rPr>
          <w:t>a single buyer market</w:t>
        </w:r>
        <w:r w:rsidR="004C298F" w:rsidRPr="009B48D8">
          <w:rPr>
            <w:rFonts w:cstheme="minorHAnsi"/>
          </w:rPr>
          <w:t xml:space="preserve"> for purchase of healthcare goods and technologies (such as pharmaceuticals) lead</w:t>
        </w:r>
        <w:r w:rsidR="004C298F">
          <w:rPr>
            <w:rFonts w:cstheme="minorHAnsi"/>
          </w:rPr>
          <w:t>ing to</w:t>
        </w:r>
        <w:r w:rsidR="004C298F" w:rsidRPr="009B48D8">
          <w:rPr>
            <w:rFonts w:cstheme="minorHAnsi"/>
          </w:rPr>
          <w:t xml:space="preserve"> reduction of aggregate costs </w:t>
        </w:r>
        <w:r w:rsidR="004C298F" w:rsidRPr="009B48D8">
          <w:rPr>
            <w:rFonts w:cstheme="minorHAnsi"/>
            <w:highlight w:val="yellow"/>
          </w:rPr>
          <w:t>(Hussey 2003)</w:t>
        </w:r>
      </w:ins>
      <w:r w:rsidR="00241D84" w:rsidRPr="009B48D8">
        <w:rPr>
          <w:rFonts w:cstheme="minorHAnsi"/>
        </w:rPr>
        <w:t xml:space="preserve">. </w:t>
      </w:r>
      <w:ins w:id="52" w:author="Shaffer, Victoria A." w:date="2021-09-16T10:35:00Z">
        <w:r w:rsidR="004C298F">
          <w:rPr>
            <w:rFonts w:cstheme="minorHAnsi"/>
          </w:rPr>
          <w:t>Imp</w:t>
        </w:r>
        <w:r w:rsidR="007D2A5E">
          <w:rPr>
            <w:rFonts w:cstheme="minorHAnsi"/>
          </w:rPr>
          <w:t xml:space="preserve">lementation of UHC </w:t>
        </w:r>
      </w:ins>
      <w:ins w:id="53" w:author="Shaffer, Victoria A." w:date="2021-09-16T10:36:00Z">
        <w:r w:rsidR="007D2A5E">
          <w:rPr>
            <w:rFonts w:cstheme="minorHAnsi"/>
          </w:rPr>
          <w:t>increases healthcare coverage</w:t>
        </w:r>
      </w:ins>
      <w:del w:id="54" w:author="Shaffer, Victoria A." w:date="2021-09-16T10:34:00Z">
        <w:r w:rsidR="00B63002" w:rsidDel="004C298F">
          <w:rPr>
            <w:rFonts w:cstheme="minorHAnsi"/>
          </w:rPr>
          <w:delText xml:space="preserve">For example, health expenditures increased by 14% when </w:delText>
        </w:r>
        <w:r w:rsidR="00241D84" w:rsidRPr="009B48D8" w:rsidDel="004C298F">
          <w:rPr>
            <w:rFonts w:cstheme="minorHAnsi"/>
          </w:rPr>
          <w:delText xml:space="preserve">Taiwan </w:delText>
        </w:r>
        <w:r w:rsidR="00B63002" w:rsidDel="004C298F">
          <w:rPr>
            <w:rFonts w:cstheme="minorHAnsi"/>
          </w:rPr>
          <w:delText xml:space="preserve">implemented UHC in 1995, </w:delText>
        </w:r>
        <w:r w:rsidR="00241D84" w:rsidRPr="009B48D8" w:rsidDel="004C298F">
          <w:rPr>
            <w:rFonts w:cstheme="minorHAnsi"/>
          </w:rPr>
          <w:delText xml:space="preserve">however, </w:delText>
        </w:r>
        <w:r w:rsidR="00B63002" w:rsidDel="004C298F">
          <w:rPr>
            <w:rFonts w:cstheme="minorHAnsi"/>
          </w:rPr>
          <w:delText xml:space="preserve">annual spending increases </w:delText>
        </w:r>
        <w:r w:rsidR="00241D84" w:rsidRPr="009B48D8" w:rsidDel="004C298F">
          <w:rPr>
            <w:rFonts w:cstheme="minorHAnsi"/>
          </w:rPr>
          <w:delText>were 4.1%</w:delText>
        </w:r>
        <w:r w:rsidR="00B63002" w:rsidDel="004C298F">
          <w:rPr>
            <w:rFonts w:cstheme="minorHAnsi"/>
          </w:rPr>
          <w:delText xml:space="preserve"> afterwards</w:delText>
        </w:r>
        <w:r w:rsidR="00241D84" w:rsidRPr="009B48D8" w:rsidDel="004C298F">
          <w:rPr>
            <w:rFonts w:cstheme="minorHAnsi"/>
          </w:rPr>
          <w:delText xml:space="preserve">, </w:delText>
        </w:r>
        <w:r w:rsidR="006C69E3" w:rsidDel="004C298F">
          <w:rPr>
            <w:rFonts w:cstheme="minorHAnsi"/>
          </w:rPr>
          <w:delText xml:space="preserve">cutting by half the </w:delText>
        </w:r>
        <w:r w:rsidR="00241D84" w:rsidRPr="009B48D8" w:rsidDel="004C298F">
          <w:rPr>
            <w:rFonts w:cstheme="minorHAnsi"/>
          </w:rPr>
          <w:delText>8.3%</w:delText>
        </w:r>
        <w:r w:rsidR="00B63002" w:rsidDel="004C298F">
          <w:rPr>
            <w:rFonts w:cstheme="minorHAnsi"/>
          </w:rPr>
          <w:delText xml:space="preserve"> increase </w:delText>
        </w:r>
        <w:r w:rsidR="006C69E3" w:rsidDel="004C298F">
          <w:rPr>
            <w:rFonts w:cstheme="minorHAnsi"/>
          </w:rPr>
          <w:delText xml:space="preserve">pre-UHC </w:delText>
        </w:r>
        <w:r w:rsidR="00241D84" w:rsidRPr="009B48D8" w:rsidDel="004C298F">
          <w:rPr>
            <w:rFonts w:cstheme="minorHAnsi"/>
            <w:highlight w:val="yellow"/>
          </w:rPr>
          <w:delText>(Hsiao 2016)</w:delText>
        </w:r>
        <w:r w:rsidR="00241D84" w:rsidRPr="009B48D8" w:rsidDel="004C298F">
          <w:rPr>
            <w:rFonts w:cstheme="minorHAnsi"/>
          </w:rPr>
          <w:delText xml:space="preserve">. </w:delText>
        </w:r>
        <w:r w:rsidR="00EF209A" w:rsidDel="004C298F">
          <w:rPr>
            <w:rFonts w:cstheme="minorHAnsi"/>
          </w:rPr>
          <w:delText xml:space="preserve"> UHC also allows for a </w:delText>
        </w:r>
        <w:r w:rsidR="002A106D" w:rsidDel="004C298F">
          <w:rPr>
            <w:rFonts w:cstheme="minorHAnsi"/>
          </w:rPr>
          <w:delText>single buyer market</w:delText>
        </w:r>
        <w:r w:rsidR="00241D84" w:rsidRPr="009B48D8" w:rsidDel="004C298F">
          <w:rPr>
            <w:rFonts w:cstheme="minorHAnsi"/>
          </w:rPr>
          <w:delText xml:space="preserve"> for purchase of healthcare goods and technologies (such as pharmaceuticals) lead</w:delText>
        </w:r>
        <w:r w:rsidR="00EF209A" w:rsidDel="004C298F">
          <w:rPr>
            <w:rFonts w:cstheme="minorHAnsi"/>
          </w:rPr>
          <w:delText>ing to</w:delText>
        </w:r>
        <w:r w:rsidR="00241D84" w:rsidRPr="009B48D8" w:rsidDel="004C298F">
          <w:rPr>
            <w:rFonts w:cstheme="minorHAnsi"/>
          </w:rPr>
          <w:delText xml:space="preserve"> reduction of aggregate costs </w:delText>
        </w:r>
        <w:r w:rsidR="00241D84" w:rsidRPr="009B48D8" w:rsidDel="004C298F">
          <w:rPr>
            <w:rFonts w:cstheme="minorHAnsi"/>
            <w:highlight w:val="yellow"/>
          </w:rPr>
          <w:delText>(Hussey 2003)</w:delText>
        </w:r>
        <w:r w:rsidR="00241D84" w:rsidRPr="009B48D8" w:rsidDel="004C298F">
          <w:rPr>
            <w:rFonts w:cstheme="minorHAnsi"/>
          </w:rPr>
          <w:delText xml:space="preserve">. </w:delText>
        </w:r>
      </w:del>
      <w:del w:id="55" w:author="Shaffer, Victoria A." w:date="2021-09-16T10:36:00Z">
        <w:r w:rsidR="00E073DC" w:rsidDel="007D2A5E">
          <w:rPr>
            <w:rFonts w:cstheme="minorHAnsi"/>
          </w:rPr>
          <w:delText>UHC obviously improves coverage</w:delText>
        </w:r>
        <w:r w:rsidR="00241D84" w:rsidRPr="009B48D8" w:rsidDel="007D2A5E">
          <w:rPr>
            <w:rFonts w:cstheme="minorHAnsi"/>
          </w:rPr>
          <w:delText>. Several countries with sub 60% coverage surged to 99% within a year of implementation of UHC</w:delText>
        </w:r>
      </w:del>
      <w:r w:rsidR="00241D84" w:rsidRPr="009B48D8">
        <w:rPr>
          <w:rFonts w:cstheme="minorHAnsi"/>
        </w:rPr>
        <w:t xml:space="preserve">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ins w:id="56" w:author="Shaffer, Victoria A." w:date="2021-09-16T10:36:00Z">
        <w:r w:rsidR="007D2A5E">
          <w:rPr>
            <w:rFonts w:cstheme="minorHAnsi"/>
          </w:rPr>
          <w:t>, which</w:t>
        </w:r>
      </w:ins>
      <w:del w:id="57" w:author="Shaffer, Victoria A." w:date="2021-09-16T10:36:00Z">
        <w:r w:rsidR="00241D84" w:rsidRPr="009B48D8" w:rsidDel="007D2A5E">
          <w:rPr>
            <w:rFonts w:cstheme="minorHAnsi"/>
          </w:rPr>
          <w:delText>.</w:delText>
        </w:r>
        <w:r w:rsidR="00375DA6" w:rsidRPr="009B48D8" w:rsidDel="007D2A5E">
          <w:rPr>
            <w:rFonts w:cstheme="minorHAnsi"/>
          </w:rPr>
          <w:delText xml:space="preserve"> Increased coverage</w:delText>
        </w:r>
      </w:del>
      <w:r w:rsidR="00375DA6" w:rsidRPr="009B48D8">
        <w:rPr>
          <w:rFonts w:cstheme="minorHAnsi"/>
        </w:rPr>
        <w:t xml:space="preserv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implementing UHC in the US, </w:t>
      </w:r>
      <w:r w:rsidR="00077A41">
        <w:rPr>
          <w:rFonts w:cstheme="minorHAnsi"/>
        </w:rPr>
        <w:t xml:space="preserve">only 28.2% Americans support doing so </w:t>
      </w:r>
      <w:r w:rsidR="00077A41" w:rsidRPr="0039172A">
        <w:rPr>
          <w:rFonts w:cstheme="minorHAnsi"/>
          <w:highlight w:val="yellow"/>
        </w:rPr>
        <w:t>(</w:t>
      </w:r>
      <w:proofErr w:type="spellStart"/>
      <w:r w:rsidR="00077A41" w:rsidRPr="0039172A">
        <w:rPr>
          <w:rFonts w:cstheme="minorHAnsi"/>
          <w:highlight w:val="yellow"/>
        </w:rPr>
        <w:t>Holahan</w:t>
      </w:r>
      <w:proofErr w:type="spellEnd"/>
      <w:r w:rsidR="00077A41" w:rsidRPr="0039172A">
        <w:rPr>
          <w:rFonts w:cstheme="minorHAnsi"/>
          <w:highlight w:val="yellow"/>
        </w:rPr>
        <w:t xml:space="preserve">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w:t>
      </w:r>
      <w:del w:id="58" w:author="Shaffer, Victoria A." w:date="2021-09-16T10:37:00Z">
        <w:r w:rsidR="002716BB" w:rsidRPr="009B48D8" w:rsidDel="007D2A5E">
          <w:rPr>
            <w:rFonts w:cstheme="minorHAnsi"/>
          </w:rPr>
          <w:delText xml:space="preserve">test </w:delText>
        </w:r>
        <w:r w:rsidR="00077A41" w:rsidDel="007D2A5E">
          <w:rPr>
            <w:rFonts w:cstheme="minorHAnsi"/>
          </w:rPr>
          <w:delText xml:space="preserve">if </w:delText>
        </w:r>
      </w:del>
      <w:ins w:id="59" w:author="Shaffer, Victoria A." w:date="2021-09-16T10:37:00Z">
        <w:r w:rsidR="007D2A5E">
          <w:rPr>
            <w:rFonts w:cstheme="minorHAnsi"/>
          </w:rPr>
          <w:t xml:space="preserve">examine the impact of </w:t>
        </w:r>
      </w:ins>
      <w:r w:rsidR="00077A41">
        <w:rPr>
          <w:rFonts w:cstheme="minorHAnsi"/>
        </w:rPr>
        <w:t xml:space="preserve">interventions designed </w:t>
      </w:r>
      <w:del w:id="60" w:author="Shaffer, Victoria A." w:date="2021-09-16T10:37:00Z">
        <w:r w:rsidR="00077A41" w:rsidDel="007D2A5E">
          <w:rPr>
            <w:rFonts w:cstheme="minorHAnsi"/>
          </w:rPr>
          <w:delText xml:space="preserve">to directly address common reasons for opposition to UHC can lead </w:delText>
        </w:r>
      </w:del>
      <w:r w:rsidR="00077A41">
        <w:rPr>
          <w:rFonts w:cstheme="minorHAnsi"/>
        </w:rPr>
        <w:t xml:space="preserve">to </w:t>
      </w:r>
      <w:del w:id="61" w:author="Shaffer, Victoria A." w:date="2021-09-16T10:37:00Z">
        <w:r w:rsidR="00077A41" w:rsidDel="007D2A5E">
          <w:rPr>
            <w:rFonts w:cstheme="minorHAnsi"/>
          </w:rPr>
          <w:delText>improved</w:delText>
        </w:r>
        <w:r w:rsidR="002716BB" w:rsidRPr="009B48D8" w:rsidDel="007D2A5E">
          <w:rPr>
            <w:rFonts w:cstheme="minorHAnsi"/>
          </w:rPr>
          <w:delText xml:space="preserve"> </w:delText>
        </w:r>
      </w:del>
      <w:ins w:id="62" w:author="Shaffer, Victoria A." w:date="2021-09-16T10:37:00Z">
        <w:r w:rsidR="007D2A5E">
          <w:rPr>
            <w:rFonts w:cstheme="minorHAnsi"/>
          </w:rPr>
          <w:t xml:space="preserve">increase </w:t>
        </w:r>
      </w:ins>
      <w:r w:rsidR="002716BB" w:rsidRPr="009B48D8">
        <w:rPr>
          <w:rFonts w:cstheme="minorHAnsi"/>
        </w:rPr>
        <w:t xml:space="preserve">support </w:t>
      </w:r>
      <w:r w:rsidR="00077A41">
        <w:rPr>
          <w:rFonts w:cstheme="minorHAnsi"/>
        </w:rPr>
        <w:t xml:space="preserve">of </w:t>
      </w:r>
      <w:r w:rsidR="002716BB" w:rsidRPr="009B48D8">
        <w:rPr>
          <w:rFonts w:cstheme="minorHAnsi"/>
        </w:rPr>
        <w:t>UHC</w:t>
      </w:r>
      <w:ins w:id="63" w:author="Shaffer, Victoria A." w:date="2021-09-16T10:37:00Z">
        <w:r w:rsidR="007D2A5E">
          <w:rPr>
            <w:rFonts w:cstheme="minorHAnsi"/>
          </w:rPr>
          <w:t xml:space="preserve"> by directly </w:t>
        </w:r>
      </w:ins>
      <w:ins w:id="64" w:author="Shaffer, Victoria A." w:date="2021-09-16T10:38:00Z">
        <w:r w:rsidR="007D2A5E">
          <w:rPr>
            <w:rFonts w:cstheme="minorHAnsi"/>
          </w:rPr>
          <w:t>addressing</w:t>
        </w:r>
      </w:ins>
      <w:ins w:id="65" w:author="Shaffer, Victoria A." w:date="2021-09-16T10:37:00Z">
        <w:r w:rsidR="007D2A5E">
          <w:rPr>
            <w:rFonts w:cstheme="minorHAnsi"/>
          </w:rPr>
          <w:t xml:space="preserve"> com</w:t>
        </w:r>
      </w:ins>
      <w:ins w:id="66" w:author="Shaffer, Victoria A." w:date="2021-09-16T10:38:00Z">
        <w:r w:rsidR="007D2A5E">
          <w:rPr>
            <w:rFonts w:cstheme="minorHAnsi"/>
          </w:rPr>
          <w:t>mon reasons for opposition to UHC</w:t>
        </w:r>
      </w:ins>
      <w:r w:rsidR="002716BB" w:rsidRPr="009B48D8">
        <w:rPr>
          <w:rFonts w:cstheme="minorHAnsi"/>
        </w:rPr>
        <w:t>.</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7" w:name="inadequacies-with-our-current-system"/>
      <w:bookmarkStart w:id="68" w:name="review-of-literature"/>
      <w:bookmarkEnd w:id="0"/>
      <w:r w:rsidRPr="009B48D8">
        <w:rPr>
          <w:rFonts w:asciiTheme="minorHAnsi" w:hAnsiTheme="minorHAnsi" w:cstheme="minorHAnsi"/>
          <w:color w:val="auto"/>
          <w:sz w:val="24"/>
          <w:szCs w:val="24"/>
        </w:rPr>
        <w:t>Inadequacies with our current system</w:t>
      </w:r>
    </w:p>
    <w:p w14:paraId="008CA1BB" w14:textId="46C3A589"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0B7C76">
        <w:rPr>
          <w:rFonts w:cstheme="minorHAnsi"/>
        </w:rPr>
        <w:t>worsens</w:t>
      </w:r>
      <w:r w:rsidR="000B7C76" w:rsidRPr="009B48D8">
        <w:rPr>
          <w:rFonts w:cstheme="minorHAnsi"/>
        </w:rPr>
        <w:t xml:space="preserve"> </w:t>
      </w:r>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accrued partly due to extreme cost difference</w:t>
      </w:r>
      <w:r w:rsidR="00CB3809">
        <w:rPr>
          <w:rFonts w:cstheme="minorHAnsi"/>
        </w:rPr>
        <w:t>s</w:t>
      </w:r>
      <w:r w:rsidR="00093ECF" w:rsidRPr="009B48D8">
        <w:rPr>
          <w:rFonts w:cstheme="minorHAnsi"/>
        </w:rPr>
        <w:t xml:space="preserve"> in medical care, with the US paying approximately twice </w:t>
      </w:r>
      <w:r w:rsidR="00F33842">
        <w:rPr>
          <w:rFonts w:cstheme="minorHAnsi"/>
        </w:rPr>
        <w:t>as much as peer countries</w:t>
      </w:r>
      <w:r w:rsidR="00093ECF" w:rsidRPr="009B48D8">
        <w:rPr>
          <w:rFonts w:cstheme="minorHAnsi"/>
        </w:rPr>
        <w:t xml:space="preserve">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w:t>
      </w:r>
      <w:r w:rsidR="00093ECF" w:rsidRPr="009B48D8">
        <w:rPr>
          <w:rFonts w:cstheme="minorHAnsi"/>
        </w:rPr>
        <w:lastRenderedPageBreak/>
        <w:t xml:space="preserve">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55FA8">
        <w:rPr>
          <w:rFonts w:cstheme="minorHAnsi"/>
        </w:rPr>
        <w:t>A</w:t>
      </w:r>
      <w:r w:rsidR="00637376" w:rsidRPr="009B48D8">
        <w:rPr>
          <w:rFonts w:cstheme="minorHAnsi"/>
        </w:rPr>
        <w:t>dditional</w:t>
      </w:r>
      <w:r w:rsidRPr="009B48D8">
        <w:rPr>
          <w:rFonts w:cstheme="minorHAnsi"/>
        </w:rPr>
        <w:t xml:space="preserve"> structural </w:t>
      </w:r>
      <w:r w:rsidR="00155FA8">
        <w:rPr>
          <w:rFonts w:cstheme="minorHAnsi"/>
        </w:rPr>
        <w:t>obstacles exist</w:t>
      </w:r>
      <w:r w:rsidR="00155FA8" w:rsidRPr="009B48D8">
        <w:rPr>
          <w:rFonts w:cstheme="minorHAnsi"/>
        </w:rPr>
        <w:t xml:space="preserve"> </w:t>
      </w:r>
      <w:r w:rsidR="00155FA8">
        <w:rPr>
          <w:rFonts w:cstheme="minorHAnsi"/>
        </w:rPr>
        <w:t>due to the current</w:t>
      </w:r>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5BCF2B03" w:rsidR="003631BD" w:rsidRPr="009B48D8" w:rsidRDefault="00991117" w:rsidP="00C92D0F">
      <w:pPr>
        <w:pStyle w:val="BodyText"/>
        <w:spacing w:line="480" w:lineRule="auto"/>
        <w:ind w:firstLine="720"/>
        <w:rPr>
          <w:rFonts w:cstheme="minorHAnsi"/>
        </w:rPr>
      </w:pPr>
      <w:r>
        <w:rPr>
          <w:rFonts w:cstheme="minorHAnsi"/>
        </w:rPr>
        <w:t>In addition to the inflated cost of care</w:t>
      </w:r>
      <w:r w:rsidR="000F0D47" w:rsidRPr="009B48D8">
        <w:rPr>
          <w:rFonts w:cstheme="minorHAnsi"/>
        </w:rPr>
        <w:t>, h</w:t>
      </w:r>
      <w:r w:rsidR="00BE1747" w:rsidRPr="009B48D8">
        <w:rPr>
          <w:rFonts w:cstheme="minorHAnsi"/>
        </w:rPr>
        <w:t xml:space="preserve">ealth outcomes in the US are also </w:t>
      </w:r>
      <w:r>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high-income OECD peer countries </w:t>
      </w:r>
      <w:r w:rsidR="00B136AE" w:rsidRPr="009B48D8">
        <w:rPr>
          <w:rFonts w:cstheme="minorHAnsi"/>
        </w:rPr>
        <w:lastRenderedPageBreak/>
        <w:t xml:space="preserve">on almost every health outcome metric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Examining recurrent health problems, 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6D05F1">
        <w:rPr>
          <w:rFonts w:cstheme="minorHAnsi"/>
        </w:rPr>
        <w:t xml:space="preserve">the OECD </w:t>
      </w:r>
      <w:r w:rsidR="00B136AE" w:rsidRPr="009B48D8">
        <w:rPr>
          <w:rFonts w:cstheme="minorHAnsi"/>
        </w:rPr>
        <w:t>average).</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9" w:name="benefits-of-universal-health-care"/>
      <w:bookmarkEnd w:id="67"/>
      <w:r w:rsidRPr="009B48D8">
        <w:rPr>
          <w:rFonts w:asciiTheme="minorHAnsi" w:hAnsiTheme="minorHAnsi" w:cstheme="minorHAnsi"/>
          <w:color w:val="auto"/>
          <w:sz w:val="24"/>
          <w:szCs w:val="24"/>
        </w:rPr>
        <w:t>Benefits of Universal Health Care</w:t>
      </w:r>
    </w:p>
    <w:p w14:paraId="36D3EA87" w14:textId="771CCA18" w:rsidR="003631BD" w:rsidRPr="009B48D8" w:rsidRDefault="003631BD" w:rsidP="0039172A">
      <w:pPr>
        <w:pStyle w:val="BodyText"/>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 xml:space="preserve">more than being born with </w:t>
      </w:r>
      <w:r w:rsidR="007A680A" w:rsidRPr="009B48D8">
        <w:rPr>
          <w:rFonts w:cstheme="minorHAnsi"/>
        </w:rPr>
        <w:lastRenderedPageBreak/>
        <w:t>congenial malformation</w:t>
      </w:r>
      <w:r w:rsidR="00261F5E">
        <w:rPr>
          <w:rFonts w:cstheme="minorHAnsi"/>
        </w:rPr>
        <w:t xml:space="preserve"> </w:t>
      </w:r>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7E025726"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del w:id="70" w:author="Shaffer, Victoria A." w:date="2021-09-16T10:59:00Z">
        <w:r w:rsidR="00D9351D" w:rsidDel="004F60C0">
          <w:rPr>
            <w:rFonts w:cstheme="minorHAnsi"/>
          </w:rPr>
          <w:delText xml:space="preserve">channels </w:delText>
        </w:r>
      </w:del>
      <w:ins w:id="71" w:author="Shaffer, Victoria A." w:date="2021-09-16T10:59:00Z">
        <w:r w:rsidR="004F60C0">
          <w:rPr>
            <w:rFonts w:cstheme="minorHAnsi"/>
          </w:rPr>
          <w:t xml:space="preserve">avenues </w:t>
        </w:r>
      </w:ins>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in 17</w:t>
      </w:r>
      <w:commentRangeStart w:id="72"/>
      <w:commentRangeStart w:id="73"/>
      <w:commentRangeStart w:id="74"/>
      <w:r w:rsidR="00E22FCC" w:rsidRPr="009B48D8">
        <w:rPr>
          <w:rFonts w:cstheme="minorHAnsi"/>
        </w:rPr>
        <w:t xml:space="preserve"> </w:t>
      </w:r>
      <w:commentRangeEnd w:id="72"/>
      <w:r w:rsidR="00B3508B">
        <w:rPr>
          <w:rStyle w:val="CommentReference"/>
        </w:rPr>
        <w:commentReference w:id="72"/>
      </w:r>
      <w:commentRangeEnd w:id="73"/>
      <w:r w:rsidR="002873DD">
        <w:rPr>
          <w:rStyle w:val="CommentReference"/>
        </w:rPr>
        <w:commentReference w:id="73"/>
      </w:r>
      <w:commentRangeEnd w:id="74"/>
      <w:r w:rsidR="004F60C0">
        <w:rPr>
          <w:rStyle w:val="CommentReference"/>
        </w:rPr>
        <w:commentReference w:id="74"/>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3B8B9AFE"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quality of health</w:t>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modeling to identify outlier health providers, leading to an 8% reduction in expenditures within </w:t>
      </w:r>
      <w:r w:rsidR="00AD6B53" w:rsidRPr="009B48D8">
        <w:rPr>
          <w:rFonts w:cstheme="minorHAnsi"/>
        </w:rPr>
        <w:lastRenderedPageBreak/>
        <w:t xml:space="preserve">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OECD countries,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75" w:name="Xf439dfc4f3d98142a1ebf5250520c329000a75a"/>
      <w:bookmarkEnd w:id="69"/>
      <w:r w:rsidRPr="009B48D8">
        <w:rPr>
          <w:rFonts w:asciiTheme="minorHAnsi" w:hAnsiTheme="minorHAnsi" w:cstheme="minorHAnsi"/>
          <w:color w:val="auto"/>
          <w:sz w:val="24"/>
          <w:szCs w:val="24"/>
        </w:rPr>
        <w:t>Opposition and Support to Universal Health Care</w:t>
      </w:r>
    </w:p>
    <w:p w14:paraId="5028BA4B" w14:textId="77777777" w:rsidR="004040D2" w:rsidRDefault="008F047C" w:rsidP="0011293A">
      <w:pPr>
        <w:pStyle w:val="FirstParagraph"/>
        <w:spacing w:line="480" w:lineRule="auto"/>
        <w:ind w:firstLine="720"/>
        <w:rPr>
          <w:ins w:id="76" w:author="Shaffer, Victoria A." w:date="2021-09-16T11:45:00Z"/>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r w:rsidR="003B6BD9" w:rsidRPr="009B48D8">
        <w:rPr>
          <w:rFonts w:cstheme="minorHAnsi"/>
        </w:rPr>
        <w:t>ACA</w:t>
      </w:r>
      <w:r w:rsidR="00045B36">
        <w:rPr>
          <w:rFonts w:cstheme="minorHAnsi"/>
        </w:rPr>
        <w:t>)</w:t>
      </w:r>
      <w:r w:rsidR="003B6BD9" w:rsidRPr="009B48D8">
        <w:rPr>
          <w:rFonts w:cstheme="minorHAnsi"/>
        </w:rPr>
        <w:t xml:space="preserve"> or it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77"/>
      <w:commentRangeStart w:id="78"/>
      <w:r w:rsidR="003B6BD9" w:rsidRPr="009B48D8">
        <w:rPr>
          <w:rFonts w:cstheme="minorHAnsi"/>
        </w:rPr>
        <w:t xml:space="preserve">which was possible in part due to lack of information </w:t>
      </w:r>
      <w:commentRangeEnd w:id="77"/>
      <w:r w:rsidR="00F9570F">
        <w:rPr>
          <w:rStyle w:val="CommentReference"/>
        </w:rPr>
        <w:commentReference w:id="77"/>
      </w:r>
      <w:commentRangeEnd w:id="78"/>
      <w:r w:rsidR="00B32C55">
        <w:rPr>
          <w:rStyle w:val="CommentReference"/>
        </w:rPr>
        <w:commentReference w:id="78"/>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p>
    <w:p w14:paraId="1E64D779" w14:textId="22918DCE" w:rsidR="003631BD" w:rsidRDefault="00491840" w:rsidP="0011293A">
      <w:pPr>
        <w:pStyle w:val="FirstParagraph"/>
        <w:spacing w:line="480" w:lineRule="auto"/>
        <w:ind w:firstLine="720"/>
        <w:rPr>
          <w:ins w:id="79" w:author="Shaffer, Victoria A." w:date="2021-09-16T12:26:00Z"/>
          <w:rFonts w:cstheme="minorHAnsi"/>
        </w:rPr>
      </w:pPr>
      <w:r w:rsidRPr="009B48D8">
        <w:rPr>
          <w:rFonts w:cstheme="minorHAnsi"/>
        </w:rPr>
        <w:lastRenderedPageBreak/>
        <w:t xml:space="preserve">Appraising a </w:t>
      </w:r>
      <w:del w:id="80" w:author="Shaffer, Victoria A." w:date="2021-09-16T11:44:00Z">
        <w:r w:rsidRPr="009B48D8" w:rsidDel="004040D2">
          <w:rPr>
            <w:rFonts w:cstheme="minorHAnsi"/>
          </w:rPr>
          <w:delText>more narrow</w:delText>
        </w:r>
      </w:del>
      <w:ins w:id="81" w:author="Shaffer, Victoria A." w:date="2021-09-16T11:44:00Z">
        <w:r w:rsidR="004040D2" w:rsidRPr="009B48D8">
          <w:rPr>
            <w:rFonts w:cstheme="minorHAnsi"/>
          </w:rPr>
          <w:t>narrower</w:t>
        </w:r>
      </w:ins>
      <w:r w:rsidRPr="009B48D8">
        <w:rPr>
          <w:rFonts w:cstheme="minorHAnsi"/>
        </w:rPr>
        <w:t xml:space="preserve">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r w:rsidR="003631BD" w:rsidRPr="009B48D8">
        <w:rPr>
          <w:rFonts w:cstheme="minorHAnsi"/>
          <w:highlight w:val="yellow"/>
        </w:rPr>
        <w:t>(2006)</w:t>
      </w:r>
      <w:r w:rsidR="003631BD" w:rsidRPr="009B48D8">
        <w:rPr>
          <w:rFonts w:cstheme="minorHAnsi"/>
        </w:rPr>
        <w:t xml:space="preserve"> examined how US medical </w:t>
      </w:r>
      <w:del w:id="82" w:author="Shaffer, Victoria A." w:date="2021-09-16T11:44:00Z">
        <w:r w:rsidR="003631BD" w:rsidRPr="009B48D8" w:rsidDel="004040D2">
          <w:rPr>
            <w:rFonts w:cstheme="minorHAnsi"/>
          </w:rPr>
          <w:delText>students</w:delText>
        </w:r>
      </w:del>
      <w:ins w:id="83" w:author="Shaffer, Victoria A." w:date="2021-09-16T11:44:00Z">
        <w:r w:rsidR="004040D2" w:rsidRPr="009B48D8">
          <w:rPr>
            <w:rFonts w:cstheme="minorHAnsi"/>
          </w:rPr>
          <w:t>students’</w:t>
        </w:r>
      </w:ins>
      <w:r w:rsidR="003631BD" w:rsidRPr="009B48D8">
        <w:rPr>
          <w:rFonts w:cstheme="minorHAnsi"/>
        </w:rPr>
        <w:t xml:space="preserve">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make the healthcare more comprehensible is strongly correlated with willingness to support UHC </w:t>
      </w:r>
      <w:r w:rsidR="00746A66" w:rsidRPr="003E7E8A">
        <w:rPr>
          <w:rFonts w:cstheme="minorHAnsi"/>
          <w:highlight w:val="yellow"/>
        </w:rPr>
        <w:t>(</w:t>
      </w:r>
      <w:proofErr w:type="spellStart"/>
      <w:r w:rsidR="00746A66" w:rsidRPr="003E7E8A">
        <w:rPr>
          <w:rFonts w:cstheme="minorHAnsi"/>
          <w:highlight w:val="yellow"/>
        </w:rPr>
        <w:t>Holahan</w:t>
      </w:r>
      <w:proofErr w:type="spellEnd"/>
      <w:r w:rsidR="00746A66" w:rsidRPr="003E7E8A">
        <w:rPr>
          <w:rFonts w:cstheme="minorHAnsi"/>
          <w:highlight w:val="yellow"/>
        </w:rPr>
        <w:t xml:space="preserve">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434370D2" w14:textId="0D4C1131" w:rsidR="00E47342" w:rsidRDefault="00E47342">
      <w:pPr>
        <w:pStyle w:val="BodyText"/>
        <w:spacing w:line="480" w:lineRule="auto"/>
        <w:ind w:firstLine="720"/>
        <w:rPr>
          <w:moveTo w:id="84" w:author="Shaffer, Victoria A." w:date="2021-09-16T12:26:00Z"/>
          <w:rFonts w:cstheme="minorHAnsi"/>
        </w:rPr>
        <w:pPrChange w:id="85" w:author="Shaffer, Victoria A." w:date="2021-09-16T12:26:00Z">
          <w:pPr>
            <w:pStyle w:val="BodyText"/>
            <w:spacing w:line="480" w:lineRule="auto"/>
          </w:pPr>
        </w:pPrChange>
      </w:pPr>
      <w:moveToRangeStart w:id="86" w:author="Shaffer, Victoria A." w:date="2021-09-16T12:26:00Z" w:name="move82687629"/>
      <w:moveTo w:id="87" w:author="Shaffer, Victoria A." w:date="2021-09-16T12:26:00Z">
        <w:del w:id="88" w:author="Shaffer, Victoria A." w:date="2021-09-16T12:27:00Z">
          <w:r w:rsidDel="00E47342">
            <w:rPr>
              <w:rFonts w:cstheme="minorHAnsi"/>
            </w:rPr>
            <w:delText xml:space="preserve">Conversely, </w:delText>
          </w:r>
        </w:del>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despoils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r w:rsidRPr="006343F2">
          <w:rPr>
            <w:rFonts w:cstheme="minorHAnsi"/>
          </w:rPr>
          <w:t xml:space="preserve"> </w:t>
        </w:r>
      </w:moveTo>
    </w:p>
    <w:moveToRangeEnd w:id="86"/>
    <w:p w14:paraId="44F9EE9A" w14:textId="77777777" w:rsidR="00E47342" w:rsidRPr="00E47342" w:rsidRDefault="00E47342">
      <w:pPr>
        <w:pStyle w:val="BodyText"/>
        <w:pPrChange w:id="89" w:author="Shaffer, Victoria A." w:date="2021-09-16T12:26:00Z">
          <w:pPr>
            <w:pStyle w:val="FirstParagraph"/>
            <w:spacing w:line="480" w:lineRule="auto"/>
            <w:ind w:firstLine="720"/>
          </w:pPr>
        </w:pPrChange>
      </w:pPr>
    </w:p>
    <w:p w14:paraId="50272467" w14:textId="77777777" w:rsidR="004040D2" w:rsidRDefault="00685CC9" w:rsidP="00C92D0F">
      <w:pPr>
        <w:pStyle w:val="BodyText"/>
        <w:spacing w:line="480" w:lineRule="auto"/>
        <w:ind w:firstLine="720"/>
        <w:rPr>
          <w:ins w:id="90" w:author="Shaffer, Victoria A." w:date="2021-09-16T11:48:00Z"/>
          <w:rFonts w:cstheme="minorHAnsi"/>
        </w:rPr>
      </w:pPr>
      <w:commentRangeStart w:id="91"/>
      <w:r>
        <w:rPr>
          <w:rFonts w:cstheme="minorHAnsi"/>
        </w:rPr>
        <w:lastRenderedPageBreak/>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p>
    <w:p w14:paraId="1DAB0ACF" w14:textId="10120F8A" w:rsidR="003631BD" w:rsidRDefault="0061514A" w:rsidP="00C92D0F">
      <w:pPr>
        <w:pStyle w:val="BodyText"/>
        <w:spacing w:line="480" w:lineRule="auto"/>
        <w:ind w:firstLine="720"/>
        <w:rPr>
          <w:rFonts w:cstheme="minorHAnsi"/>
        </w:rPr>
      </w:pPr>
      <w:r>
        <w:rPr>
          <w:rFonts w:cstheme="minorHAnsi"/>
        </w:rPr>
        <w:t>H</w:t>
      </w:r>
      <w:r w:rsidR="00CB316D">
        <w:rPr>
          <w:rFonts w:cstheme="minorHAnsi"/>
        </w:rPr>
        <w:t xml:space="preserve">owever, </w:t>
      </w:r>
      <w:r>
        <w:rPr>
          <w:rFonts w:cstheme="minorHAnsi"/>
        </w:rPr>
        <w:t xml:space="preserve">racial </w:t>
      </w:r>
      <w:r w:rsidR="00CB316D">
        <w:rPr>
          <w:rFonts w:cstheme="minorHAnsi"/>
        </w:rPr>
        <w:t xml:space="preserve">disparities </w:t>
      </w:r>
      <w:r>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4845AF">
        <w:rPr>
          <w:rFonts w:cstheme="minorHAnsi"/>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del w:id="92" w:author="Shaffer, Victoria A." w:date="2021-09-16T11:48:00Z">
        <w:r w:rsidR="00623E96" w:rsidDel="004040D2">
          <w:rPr>
            <w:rFonts w:cstheme="minorHAnsi"/>
          </w:rPr>
          <w:delText xml:space="preserve"> </w:delText>
        </w:r>
        <w:r w:rsidR="00221B56" w:rsidDel="004040D2">
          <w:rPr>
            <w:rFonts w:cstheme="minorHAnsi"/>
          </w:rPr>
          <w:delText xml:space="preserve">Plausibly, the perception that </w:delText>
        </w:r>
        <w:r w:rsidR="00082A42" w:rsidDel="004040D2">
          <w:rPr>
            <w:rFonts w:cstheme="minorHAnsi"/>
          </w:rPr>
          <w:delText>UHC would improve equity in outcomes</w:delText>
        </w:r>
        <w:r w:rsidR="00221B56" w:rsidDel="004040D2">
          <w:rPr>
            <w:rFonts w:cstheme="minorHAnsi"/>
          </w:rPr>
          <w:delText xml:space="preserve"> drives support for UHC </w:delText>
        </w:r>
        <w:r w:rsidR="00082A42" w:rsidDel="004040D2">
          <w:rPr>
            <w:rFonts w:cstheme="minorHAnsi"/>
          </w:rPr>
          <w:delText>in Blacks compared to Whites</w:delText>
        </w:r>
        <w:r w:rsidR="00221B56" w:rsidDel="004040D2">
          <w:rPr>
            <w:rFonts w:cstheme="minorHAnsi"/>
          </w:rPr>
          <w:delText>.</w:delText>
        </w:r>
      </w:del>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commentRangeEnd w:id="91"/>
      <w:r w:rsidR="000708CE">
        <w:rPr>
          <w:rStyle w:val="CommentReference"/>
        </w:rPr>
        <w:commentReference w:id="91"/>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93"/>
      <w:r w:rsidRPr="009B48D8">
        <w:rPr>
          <w:rFonts w:asciiTheme="minorHAnsi" w:hAnsiTheme="minorHAnsi" w:cstheme="minorHAnsi"/>
          <w:color w:val="auto"/>
          <w:sz w:val="24"/>
          <w:szCs w:val="24"/>
        </w:rPr>
        <w:lastRenderedPageBreak/>
        <w:t>Previous US Attempts towards UHC</w:t>
      </w:r>
      <w:commentRangeEnd w:id="93"/>
      <w:r>
        <w:rPr>
          <w:rStyle w:val="CommentReference"/>
          <w:rFonts w:asciiTheme="minorHAnsi" w:eastAsiaTheme="minorHAnsi" w:hAnsiTheme="minorHAnsi" w:cstheme="minorBidi"/>
          <w:b w:val="0"/>
          <w:bCs w:val="0"/>
          <w:color w:val="auto"/>
        </w:rPr>
        <w:commentReference w:id="93"/>
      </w:r>
    </w:p>
    <w:p w14:paraId="589AA11D" w14:textId="51D90C4E"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to implement UHC in the United States at the state level</w:t>
      </w:r>
      <w:r>
        <w:rPr>
          <w:rFonts w:cstheme="minorHAnsi"/>
        </w:rPr>
        <w:t xml:space="preserve"> (e.g.</w:t>
      </w:r>
      <w:ins w:id="94" w:author="Shaffer, Victoria A." w:date="2021-09-16T12:21:00Z">
        <w:r w:rsidR="000708CE">
          <w:rPr>
            <w:rFonts w:cstheme="minorHAnsi"/>
          </w:rPr>
          <w:t>,</w:t>
        </w:r>
      </w:ins>
      <w:r>
        <w:rPr>
          <w:rFonts w:cstheme="minorHAnsi"/>
        </w:rPr>
        <w:t xml:space="preserve"> California, Washington, Florida, etc.);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perceived 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Hsiao, 2011; Green Mountain Care Financing Report, 2014; 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but instead due to proportionally larger taxes on business and </w:t>
      </w:r>
      <w:r w:rsidR="00950D8A">
        <w:rPr>
          <w:rFonts w:cstheme="minorHAnsi"/>
        </w:rPr>
        <w:t>d</w:t>
      </w:r>
      <w:commentRangeStart w:id="95"/>
      <w:commentRangeStart w:id="96"/>
      <w:commentRangeStart w:id="97"/>
      <w:r w:rsidRPr="009B48D8">
        <w:rPr>
          <w:rFonts w:cstheme="minorHAnsi"/>
        </w:rPr>
        <w:t>i</w:t>
      </w:r>
      <w:commentRangeEnd w:id="95"/>
      <w:r>
        <w:rPr>
          <w:rStyle w:val="CommentReference"/>
        </w:rPr>
        <w:commentReference w:id="95"/>
      </w:r>
      <w:commentRangeEnd w:id="96"/>
      <w:r>
        <w:rPr>
          <w:rStyle w:val="CommentReference"/>
        </w:rPr>
        <w:commentReference w:id="96"/>
      </w:r>
      <w:commentRangeEnd w:id="97"/>
      <w:r w:rsidR="000708CE">
        <w:rPr>
          <w:rStyle w:val="CommentReference"/>
        </w:rPr>
        <w:commentReference w:id="97"/>
      </w:r>
      <w:r w:rsidR="00950D8A">
        <w:rPr>
          <w:rFonts w:cstheme="minorHAnsi"/>
        </w:rPr>
        <w:t>fficulty in communicating the benefits arising from elimination of current premium costs</w:t>
      </w:r>
      <w:r w:rsidRPr="009B48D8">
        <w:rPr>
          <w:rFonts w:cstheme="minorHAnsi"/>
        </w:rPr>
        <w:t xml:space="preserve"> </w:t>
      </w:r>
      <w:r w:rsidRPr="009B48D8">
        <w:rPr>
          <w:rFonts w:cstheme="minorHAnsi"/>
          <w:highlight w:val="yellow"/>
        </w:rPr>
        <w:t>(Fox 2015)</w:t>
      </w:r>
      <w:r w:rsidRPr="009B48D8">
        <w:rPr>
          <w:rFonts w:cstheme="minorHAnsi"/>
        </w:rPr>
        <w:t>.</w:t>
      </w:r>
      <w:r w:rsidR="00950D8A">
        <w:rPr>
          <w:rFonts w:cstheme="minorHAnsi"/>
        </w:rPr>
        <w:t xml:space="preserve"> The public was hyper-aware of the tax raises necessary to implement the program, but Vermonters did not receive clear messaging on the net savings that would result from replacing current premiums with a tax raise. </w:t>
      </w:r>
    </w:p>
    <w:p w14:paraId="3F23B166" w14:textId="1AC2E86E" w:rsidR="0061302E" w:rsidRPr="009B48D8" w:rsidDel="00E47342" w:rsidRDefault="0061302E" w:rsidP="0061302E">
      <w:pPr>
        <w:pStyle w:val="BodyText"/>
        <w:spacing w:line="480" w:lineRule="auto"/>
        <w:rPr>
          <w:del w:id="98" w:author="Shaffer, Victoria A." w:date="2021-09-16T12:28:00Z"/>
          <w:rFonts w:cstheme="minorHAnsi"/>
        </w:rPr>
      </w:pPr>
      <w:r w:rsidRPr="009B48D8">
        <w:rPr>
          <w:rFonts w:cstheme="minorHAnsi"/>
        </w:rPr>
        <w:lastRenderedPageBreak/>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Researchers found no significant improvements</w:t>
      </w:r>
      <w:r>
        <w:rPr>
          <w:rFonts w:cstheme="minorHAnsi"/>
        </w:rPr>
        <w:t xml:space="preserve"> over a </w:t>
      </w:r>
      <w:del w:id="99" w:author="Shaffer, Victoria A." w:date="2021-09-16T12:23:00Z">
        <w:r w:rsidDel="000708CE">
          <w:rPr>
            <w:rFonts w:cstheme="minorHAnsi"/>
          </w:rPr>
          <w:delText>two year</w:delText>
        </w:r>
      </w:del>
      <w:ins w:id="100" w:author="Shaffer, Victoria A." w:date="2021-09-16T12:23:00Z">
        <w:r w:rsidR="000708CE">
          <w:rPr>
            <w:rFonts w:cstheme="minorHAnsi"/>
          </w:rPr>
          <w:t>two-year</w:t>
        </w:r>
      </w:ins>
      <w:r>
        <w:rPr>
          <w:rFonts w:cstheme="minorHAnsi"/>
        </w:rPr>
        <w:t xml:space="preserve"> period</w:t>
      </w:r>
      <w:r w:rsidRPr="009B48D8">
        <w:rPr>
          <w:rFonts w:cstheme="minorHAnsi"/>
        </w:rPr>
        <w:t xml:space="preserve"> 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101"/>
      <w:commentRangeStart w:id="102"/>
      <w:commentRangeStart w:id="103"/>
      <w:commentRangeEnd w:id="101"/>
      <w:r>
        <w:rPr>
          <w:rStyle w:val="CommentReference"/>
        </w:rPr>
        <w:commentReference w:id="101"/>
      </w:r>
      <w:commentRangeEnd w:id="102"/>
      <w:r>
        <w:rPr>
          <w:rStyle w:val="CommentReference"/>
        </w:rPr>
        <w:commentReference w:id="102"/>
      </w:r>
      <w:commentRangeEnd w:id="103"/>
      <w:r w:rsidR="000708CE">
        <w:rPr>
          <w:rStyle w:val="CommentReference"/>
        </w:rPr>
        <w:commentReference w:id="103"/>
      </w:r>
      <w:r>
        <w:rPr>
          <w:rFonts w:cstheme="minorHAnsi"/>
        </w:rPr>
        <w:t xml:space="preserve"> concerns that objective 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did show significant improvement, it was less important given 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pPr>
        <w:pStyle w:val="BodyText"/>
        <w:spacing w:line="480" w:lineRule="auto"/>
        <w:rPr>
          <w:rFonts w:cstheme="minorHAnsi"/>
        </w:rPr>
        <w:pPrChange w:id="104" w:author="Shaffer, Victoria A." w:date="2021-09-16T12:28:00Z">
          <w:pPr>
            <w:pStyle w:val="BodyText"/>
            <w:spacing w:line="480" w:lineRule="auto"/>
            <w:ind w:firstLine="720"/>
          </w:pPr>
        </w:pPrChange>
      </w:pPr>
    </w:p>
    <w:p w14:paraId="3727BE98" w14:textId="4469EC84" w:rsidR="00EC3758" w:rsidRPr="009B48D8" w:rsidDel="00E47342" w:rsidRDefault="00EC3758" w:rsidP="00EC3758">
      <w:pPr>
        <w:pStyle w:val="Heading2"/>
        <w:spacing w:line="480" w:lineRule="auto"/>
        <w:rPr>
          <w:del w:id="105" w:author="Shaffer, Victoria A." w:date="2021-09-16T12:27:00Z"/>
          <w:rFonts w:asciiTheme="minorHAnsi" w:hAnsiTheme="minorHAnsi" w:cstheme="minorHAnsi"/>
          <w:color w:val="auto"/>
          <w:sz w:val="24"/>
          <w:szCs w:val="24"/>
        </w:rPr>
      </w:pPr>
      <w:commentRangeStart w:id="106"/>
      <w:commentRangeStart w:id="107"/>
      <w:del w:id="108" w:author="Shaffer, Victoria A." w:date="2021-09-16T12:27:00Z">
        <w:r w:rsidDel="00E47342">
          <w:rPr>
            <w:rFonts w:asciiTheme="minorHAnsi" w:hAnsiTheme="minorHAnsi" w:cstheme="minorHAnsi"/>
            <w:color w:val="auto"/>
            <w:sz w:val="24"/>
            <w:szCs w:val="24"/>
          </w:rPr>
          <w:delText xml:space="preserve">Possible Interventions </w:delText>
        </w:r>
        <w:commentRangeEnd w:id="106"/>
        <w:r w:rsidR="004606BE" w:rsidDel="00E47342">
          <w:rPr>
            <w:rStyle w:val="CommentReference"/>
            <w:rFonts w:asciiTheme="minorHAnsi" w:eastAsiaTheme="minorHAnsi" w:hAnsiTheme="minorHAnsi" w:cstheme="minorBidi"/>
            <w:b w:val="0"/>
            <w:bCs w:val="0"/>
            <w:color w:val="auto"/>
          </w:rPr>
          <w:commentReference w:id="106"/>
        </w:r>
        <w:commentRangeEnd w:id="107"/>
        <w:r w:rsidR="00E47342" w:rsidDel="00E47342">
          <w:rPr>
            <w:rStyle w:val="CommentReference"/>
            <w:rFonts w:asciiTheme="minorHAnsi" w:eastAsiaTheme="minorHAnsi" w:hAnsiTheme="minorHAnsi" w:cstheme="minorBidi"/>
            <w:b w:val="0"/>
            <w:bCs w:val="0"/>
            <w:color w:val="auto"/>
          </w:rPr>
          <w:commentReference w:id="107"/>
        </w:r>
      </w:del>
    </w:p>
    <w:p w14:paraId="0128FC67" w14:textId="5E710700" w:rsidR="00EC3758" w:rsidDel="00E47342" w:rsidRDefault="00EC3758" w:rsidP="00EC3758">
      <w:pPr>
        <w:pStyle w:val="BodyText"/>
        <w:spacing w:line="480" w:lineRule="auto"/>
        <w:rPr>
          <w:del w:id="109" w:author="Shaffer, Victoria A." w:date="2021-09-16T12:27:00Z"/>
          <w:rFonts w:cstheme="minorHAnsi"/>
        </w:rPr>
      </w:pPr>
      <w:del w:id="110" w:author="Shaffer, Victoria A." w:date="2021-09-16T12:27:00Z">
        <w:r w:rsidDel="00E47342">
          <w:rPr>
            <w:rFonts w:cstheme="minorHAnsi"/>
          </w:rPr>
          <w:tab/>
          <w:delText>Increasing support for UHC has been the focus of many interventions in the past few decades, both in terms of academic research, as well as political policy intended to improve likelihood of UHC implementation.</w:delText>
        </w:r>
        <w:r w:rsidR="005023AB" w:rsidDel="00E47342">
          <w:rPr>
            <w:rFonts w:cstheme="minorHAnsi"/>
          </w:rPr>
          <w:delText xml:space="preserve"> </w:delText>
        </w:r>
      </w:del>
      <w:del w:id="111" w:author="Shaffer, Victoria A." w:date="2021-09-16T12:26:00Z">
        <w:r w:rsidR="005023AB" w:rsidDel="00E47342">
          <w:rPr>
            <w:rFonts w:cstheme="minorHAnsi"/>
          </w:rPr>
          <w:delText xml:space="preserve">In the US, </w:delText>
        </w:r>
        <w:r w:rsidR="005023AB" w:rsidRPr="0039172A" w:rsidDel="00E47342">
          <w:rPr>
            <w:rFonts w:cstheme="minorHAnsi"/>
            <w:highlight w:val="yellow"/>
          </w:rPr>
          <w:delText>Sanchez and colleagues (2016)</w:delText>
        </w:r>
        <w:r w:rsidR="005023AB" w:rsidDel="00E47342">
          <w:rPr>
            <w:rFonts w:cstheme="minorHAnsi"/>
          </w:rPr>
          <w:delText xml:space="preserve"> found that for American Latinos, support for UHC was strongly impacted by the saliency of ‘linked fate’. Defined simply, ‘linked fate’ is the question of if, or how much, an individual Latino believes their success depends on the success of other Latinos</w:delText>
        </w:r>
        <w:r w:rsidR="00A8304F" w:rsidDel="00E47342">
          <w:rPr>
            <w:rFonts w:cstheme="minorHAnsi"/>
          </w:rPr>
          <w:delText>.</w:delText>
        </w:r>
        <w:r w:rsidR="00023055" w:rsidDel="00E47342">
          <w:rPr>
            <w:rFonts w:cstheme="minorHAnsi"/>
          </w:rPr>
          <w:delText xml:space="preserve"> Latinos that expressed ‘a lot’ of belief in shared fate were significantly more likely than those with no belief in shared fate to support UHC (60% vs. 43%). </w:delText>
        </w:r>
      </w:del>
    </w:p>
    <w:p w14:paraId="7AA6E19C" w14:textId="5D2189F9" w:rsidR="006343F2" w:rsidDel="00E47342" w:rsidRDefault="006343F2">
      <w:pPr>
        <w:pStyle w:val="Heading2"/>
        <w:spacing w:line="480" w:lineRule="auto"/>
        <w:rPr>
          <w:del w:id="112" w:author="Shaffer, Victoria A." w:date="2021-09-16T12:27:00Z"/>
        </w:rPr>
        <w:pPrChange w:id="113" w:author="Shaffer, Victoria A." w:date="2021-09-16T12:27:00Z">
          <w:pPr>
            <w:pStyle w:val="BodyText"/>
            <w:spacing w:line="480" w:lineRule="auto"/>
          </w:pPr>
        </w:pPrChange>
      </w:pPr>
      <w:del w:id="114" w:author="Shaffer, Victoria A." w:date="2021-09-16T12:27:00Z">
        <w:r w:rsidDel="00E47342">
          <w:tab/>
        </w:r>
      </w:del>
      <w:moveFromRangeStart w:id="115" w:author="Shaffer, Victoria A." w:date="2021-09-16T12:26:00Z" w:name="move82687629"/>
      <w:moveFrom w:id="116" w:author="Shaffer, Victoria A." w:date="2021-09-16T12:26:00Z">
        <w:del w:id="117" w:author="Shaffer, Victoria A." w:date="2021-09-16T12:27:00Z">
          <w:r w:rsidDel="00E47342">
            <w:delText xml:space="preserve">Conversely, </w:delText>
          </w:r>
          <w:r w:rsidRPr="0039172A" w:rsidDel="00E47342">
            <w:rPr>
              <w:highlight w:val="yellow"/>
            </w:rPr>
            <w:delText>Knoll and colleagues (2015)</w:delText>
          </w:r>
          <w:r w:rsidDel="00E47342">
            <w:delText xml:space="preserve"> have found that increased saliency and belief in ‘Nativism’, defined as the perception that foreign influence </w:delText>
          </w:r>
          <w:r w:rsidR="006F1A17" w:rsidDel="00E47342">
            <w:delText>despoils</w:delText>
          </w:r>
          <w:r w:rsidDel="00E47342">
            <w:delText xml:space="preserve"> </w:delText>
          </w:r>
          <w:r w:rsidRPr="006343F2" w:rsidDel="00E47342">
            <w:delText>traditional</w:delText>
          </w:r>
          <w:r w:rsidDel="00E47342">
            <w:delText xml:space="preserve"> </w:delText>
          </w:r>
          <w:r w:rsidRPr="006343F2" w:rsidDel="00E47342">
            <w:delText xml:space="preserve">American </w:delText>
          </w:r>
          <w:r w:rsidDel="00E47342">
            <w:delText>heritage</w:delText>
          </w:r>
          <w:r w:rsidR="006F1A17" w:rsidDel="00E47342">
            <w:delTex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delText>
          </w:r>
          <w:r w:rsidR="008A290E" w:rsidDel="00E47342">
            <w:delText xml:space="preserve">The total effect was that strongly nativist beliefs lead to a 35.5% reduction in belief that health reform was </w:delText>
          </w:r>
          <w:r w:rsidR="00065859" w:rsidDel="00E47342">
            <w:delText xml:space="preserve">at least </w:delText>
          </w:r>
          <w:r w:rsidR="008A290E" w:rsidDel="00E47342">
            <w:delText>favorable or ambivalent</w:delText>
          </w:r>
          <w:r w:rsidR="000E7129" w:rsidDel="00E47342">
            <w:delText>, compared to those with strongly non-nativist beliefs.</w:delText>
          </w:r>
        </w:del>
      </w:moveFrom>
      <w:moveFromRangeEnd w:id="115"/>
      <w:del w:id="118" w:author="Shaffer, Victoria A." w:date="2021-09-16T12:27:00Z">
        <w:r w:rsidRPr="006343F2" w:rsidDel="00E47342">
          <w:delText xml:space="preserve"> </w:delText>
        </w:r>
      </w:del>
    </w:p>
    <w:p w14:paraId="207F488A" w14:textId="01E6D98B" w:rsidR="005023AB" w:rsidRPr="009B48D8" w:rsidDel="00E47342" w:rsidRDefault="00E21544" w:rsidP="0039172A">
      <w:pPr>
        <w:pStyle w:val="BodyText"/>
        <w:spacing w:line="480" w:lineRule="auto"/>
        <w:rPr>
          <w:del w:id="119" w:author="Shaffer, Victoria A." w:date="2021-09-16T12:27:00Z"/>
          <w:rFonts w:cstheme="minorHAnsi"/>
        </w:rPr>
      </w:pPr>
      <w:del w:id="120" w:author="Shaffer, Victoria A." w:date="2021-09-16T12:27:00Z">
        <w:r w:rsidDel="00E47342">
          <w:rPr>
            <w:rFonts w:cstheme="minorHAnsi"/>
          </w:rPr>
          <w:tab/>
          <w:delText xml:space="preserve">Many governments have had success with </w:delText>
        </w:r>
        <w:r w:rsidR="000731C1" w:rsidDel="00E47342">
          <w:rPr>
            <w:rFonts w:cstheme="minorHAnsi"/>
          </w:rPr>
          <w:delText xml:space="preserve">interventions </w:delText>
        </w:r>
        <w:r w:rsidDel="00E47342">
          <w:rPr>
            <w:rFonts w:cstheme="minorHAnsi"/>
          </w:rPr>
          <w:delText>designed to lead to implementation of UHC. T</w:delText>
        </w:r>
        <w:r w:rsidR="000731C1" w:rsidDel="00E47342">
          <w:rPr>
            <w:rFonts w:cstheme="minorHAnsi"/>
          </w:rPr>
          <w:delText xml:space="preserve">he strategy </w:delText>
        </w:r>
        <w:r w:rsidR="008A068A" w:rsidDel="00E47342">
          <w:rPr>
            <w:rFonts w:cstheme="minorHAnsi"/>
          </w:rPr>
          <w:delText xml:space="preserve">that </w:delText>
        </w:r>
        <w:r w:rsidR="000731C1" w:rsidDel="00E47342">
          <w:rPr>
            <w:rFonts w:cstheme="minorHAnsi"/>
          </w:rPr>
          <w:delText>Turk</w:delText>
        </w:r>
        <w:r w:rsidR="008A068A" w:rsidDel="00E47342">
          <w:rPr>
            <w:rFonts w:cstheme="minorHAnsi"/>
          </w:rPr>
          <w:delText>ey utilized</w:delText>
        </w:r>
        <w:r w:rsidDel="00E47342">
          <w:rPr>
            <w:rFonts w:cstheme="minorHAnsi"/>
          </w:rPr>
          <w:delText xml:space="preserve"> </w:delText>
        </w:r>
        <w:r w:rsidR="000731C1" w:rsidDel="00E47342">
          <w:rPr>
            <w:rFonts w:cstheme="minorHAnsi"/>
          </w:rPr>
          <w:delText xml:space="preserve">from 2002 to 2013 </w:delText>
        </w:r>
        <w:r w:rsidDel="00E47342">
          <w:rPr>
            <w:rFonts w:cstheme="minorHAnsi"/>
          </w:rPr>
          <w:delText xml:space="preserve">was to directly address the primary concerns of entrenched stakeholders opposing UHC, while also </w:delText>
        </w:r>
        <w:r w:rsidR="00A8504E" w:rsidDel="00E47342">
          <w:rPr>
            <w:rFonts w:cstheme="minorHAnsi"/>
          </w:rPr>
          <w:delText xml:space="preserve">quickly building public support for UHC by focusing on </w:delText>
        </w:r>
        <w:r w:rsidR="00F927F0" w:rsidDel="00E47342">
          <w:rPr>
            <w:rFonts w:cstheme="minorHAnsi"/>
          </w:rPr>
          <w:delText>conspicuous</w:delText>
        </w:r>
        <w:r w:rsidR="00A8504E" w:rsidDel="00E47342">
          <w:rPr>
            <w:rFonts w:cstheme="minorHAnsi"/>
          </w:rPr>
          <w:delText xml:space="preserve"> changes to their health system</w:delText>
        </w:r>
        <w:r w:rsidR="00376ABD" w:rsidDel="00E47342">
          <w:rPr>
            <w:rFonts w:cstheme="minorHAnsi"/>
          </w:rPr>
          <w:delText xml:space="preserve"> (</w:delText>
        </w:r>
        <w:r w:rsidR="00376ABD" w:rsidRPr="0039172A" w:rsidDel="00E47342">
          <w:rPr>
            <w:rFonts w:cstheme="minorHAnsi"/>
            <w:highlight w:val="yellow"/>
          </w:rPr>
          <w:delText>Bump et al., 2014</w:delText>
        </w:r>
        <w:r w:rsidR="00376ABD" w:rsidDel="00E47342">
          <w:rPr>
            <w:rFonts w:cstheme="minorHAnsi"/>
          </w:rPr>
          <w:delText>)</w:delText>
        </w:r>
        <w:r w:rsidDel="00E47342">
          <w:rPr>
            <w:rFonts w:cstheme="minorHAnsi"/>
          </w:rPr>
          <w:delText xml:space="preserve">. </w:delText>
        </w:r>
        <w:r w:rsidR="00255C71" w:rsidDel="00E47342">
          <w:rPr>
            <w:rFonts w:cstheme="minorHAnsi"/>
          </w:rPr>
          <w:delText>Ceasing</w:delText>
        </w:r>
        <w:r w:rsidR="00376ABD" w:rsidDel="00E47342">
          <w:rPr>
            <w:rFonts w:cstheme="minorHAnsi"/>
          </w:rPr>
          <w:delText xml:space="preserve"> the practice of holding patients in the hospital until their bills were fully paid, increasing patient capacity in hospitals, and increasing the fleet of emergency vehicles by 3 to 5 fold over the course of 10 years lead to </w:delText>
        </w:r>
        <w:r w:rsidR="00397DF3" w:rsidDel="00E47342">
          <w:rPr>
            <w:rFonts w:cstheme="minorHAnsi"/>
          </w:rPr>
          <w:delText>increased satisfaction with health services</w:delText>
        </w:r>
        <w:r w:rsidR="006828A2" w:rsidDel="00E47342">
          <w:rPr>
            <w:rFonts w:cstheme="minorHAnsi"/>
          </w:rPr>
          <w:delText>,</w:delText>
        </w:r>
        <w:r w:rsidR="00397DF3" w:rsidDel="00E47342">
          <w:rPr>
            <w:rFonts w:cstheme="minorHAnsi"/>
          </w:rPr>
          <w:delText xml:space="preserve"> from </w:delText>
        </w:r>
        <w:r w:rsidR="006828A2" w:rsidDel="00E47342">
          <w:rPr>
            <w:rFonts w:cstheme="minorHAnsi"/>
          </w:rPr>
          <w:delText>39.5</w:delText>
        </w:r>
        <w:r w:rsidR="00397DF3" w:rsidDel="00E47342">
          <w:rPr>
            <w:rFonts w:cstheme="minorHAnsi"/>
          </w:rPr>
          <w:delText xml:space="preserve">% </w:delText>
        </w:r>
        <w:r w:rsidR="006828A2" w:rsidDel="00E47342">
          <w:rPr>
            <w:rFonts w:cstheme="minorHAnsi"/>
          </w:rPr>
          <w:delText>in 2003 to 75.9</w:delText>
        </w:r>
        <w:r w:rsidR="00397DF3" w:rsidDel="00E47342">
          <w:rPr>
            <w:rFonts w:cstheme="minorHAnsi"/>
          </w:rPr>
          <w:delText>%</w:delText>
        </w:r>
        <w:r w:rsidR="006828A2" w:rsidDel="00E47342">
          <w:rPr>
            <w:rFonts w:cstheme="minorHAnsi"/>
          </w:rPr>
          <w:delText xml:space="preserve"> in 2011 </w:delText>
        </w:r>
        <w:r w:rsidR="006828A2" w:rsidRPr="0039172A" w:rsidDel="00E47342">
          <w:rPr>
            <w:rFonts w:cstheme="minorHAnsi"/>
            <w:highlight w:val="yellow"/>
          </w:rPr>
          <w:delText>(Atun et al., 2015)</w:delText>
        </w:r>
        <w:r w:rsidR="00397DF3" w:rsidDel="00E47342">
          <w:rPr>
            <w:rFonts w:cstheme="minorHAnsi"/>
          </w:rPr>
          <w:delText xml:space="preserve">. This momentum manifested itself as </w:delText>
        </w:r>
        <w:r w:rsidR="00771D4A" w:rsidDel="00E47342">
          <w:rPr>
            <w:rFonts w:cstheme="minorHAnsi"/>
          </w:rPr>
          <w:delText xml:space="preserve">improved public support for the reforms and </w:delText>
        </w:r>
        <w:r w:rsidR="00397DF3" w:rsidDel="00E47342">
          <w:rPr>
            <w:rFonts w:cstheme="minorHAnsi"/>
          </w:rPr>
          <w:delText>greater electoral support for the AK party (which implemented the reforms)</w:delText>
        </w:r>
        <w:r w:rsidR="003A6DF2" w:rsidDel="00E47342">
          <w:rPr>
            <w:rFonts w:cstheme="minorHAnsi"/>
          </w:rPr>
          <w:delText>,</w:delText>
        </w:r>
        <w:r w:rsidR="00771D4A" w:rsidDel="00E47342">
          <w:rPr>
            <w:rFonts w:cstheme="minorHAnsi"/>
          </w:rPr>
          <w:delText xml:space="preserve"> </w:delText>
        </w:r>
        <w:r w:rsidR="0046391A" w:rsidDel="00E47342">
          <w:rPr>
            <w:rFonts w:cstheme="minorHAnsi"/>
          </w:rPr>
          <w:delText>giving them the political power to impose greater changes towards UHC</w:delText>
        </w:r>
        <w:r w:rsidR="00771D4A" w:rsidDel="00E47342">
          <w:rPr>
            <w:rFonts w:cstheme="minorHAnsi"/>
          </w:rPr>
          <w:delText>.</w:delText>
        </w:r>
        <w:r w:rsidR="00D57078" w:rsidDel="00E47342">
          <w:rPr>
            <w:rFonts w:cstheme="minorHAnsi"/>
          </w:rPr>
          <w:delText xml:space="preserve"> The second focus of their strategy was to directly address the concerns of the two main organized groups opposing UHC implementation. Trade unions believed that their benefits would decrease under UHC, and the system would be fundamentally inequitable. </w:delText>
        </w:r>
        <w:r w:rsidR="00DA78BA" w:rsidDel="00E47342">
          <w:rPr>
            <w:rFonts w:cstheme="minorHAnsi"/>
          </w:rPr>
          <w:delText>The Turkish government responded by</w:delText>
        </w:r>
        <w:r w:rsidR="00D57078" w:rsidDel="00E47342">
          <w:rPr>
            <w:rFonts w:cstheme="minorHAnsi"/>
          </w:rPr>
          <w:delText xml:space="preserve"> increasing the scope and scale of coverage</w:delText>
        </w:r>
        <w:r w:rsidR="00DA78BA" w:rsidDel="00E47342">
          <w:rPr>
            <w:rFonts w:cstheme="minorHAnsi"/>
          </w:rPr>
          <w:delText>,</w:delText>
        </w:r>
        <w:r w:rsidR="00D57078" w:rsidDel="00E47342">
          <w:rPr>
            <w:rFonts w:cstheme="minorHAnsi"/>
          </w:rPr>
          <w:delText xml:space="preserve"> leading to support from trade unions. </w:delText>
        </w:r>
        <w:r w:rsidR="00E25145" w:rsidDel="00E47342">
          <w:rPr>
            <w:rFonts w:cstheme="minorHAnsi"/>
          </w:rPr>
          <w:delText xml:space="preserve">Healthcare workers were concerned that increased demand from the public sector would drive down salaries. </w:delText>
        </w:r>
        <w:r w:rsidR="00572872" w:rsidDel="00E47342">
          <w:rPr>
            <w:rFonts w:cstheme="minorHAnsi"/>
          </w:rPr>
          <w:delText>The Turkish government</w:delText>
        </w:r>
        <w:r w:rsidR="00E25145" w:rsidDel="00E47342">
          <w:rPr>
            <w:rFonts w:cstheme="minorHAnsi"/>
          </w:rPr>
          <w:delText xml:space="preserve"> directly </w:delText>
        </w:r>
        <w:r w:rsidR="00EC6FEB" w:rsidDel="00E47342">
          <w:rPr>
            <w:rFonts w:cstheme="minorHAnsi"/>
          </w:rPr>
          <w:delText>addressed these concerns by providing incentives for better service, linking pay to satisfaction and quantity of work, generally leading to dramatic pay increases for those working in the public sector.</w:delText>
        </w:r>
        <w:r w:rsidR="00E25145" w:rsidDel="00E47342">
          <w:rPr>
            <w:rFonts w:cstheme="minorHAnsi"/>
          </w:rPr>
          <w:delText xml:space="preserve"> </w:delText>
        </w:r>
        <w:commentRangeStart w:id="121"/>
        <w:r w:rsidR="00336EC6" w:rsidDel="00E47342">
          <w:rPr>
            <w:rFonts w:cstheme="minorHAnsi"/>
          </w:rPr>
          <w:delText xml:space="preserve">Likewise, the government of Rwanda implemented several interventions in mid-2011 in order to achieve a truly sustainable UHC system </w:delText>
        </w:r>
        <w:r w:rsidR="00336EC6" w:rsidRPr="0039172A" w:rsidDel="00E47342">
          <w:rPr>
            <w:rFonts w:cstheme="minorHAnsi"/>
            <w:highlight w:val="yellow"/>
          </w:rPr>
          <w:delText>(Makaka et al., 2012)</w:delText>
        </w:r>
        <w:r w:rsidR="00336EC6" w:rsidDel="00E47342">
          <w:rPr>
            <w:rFonts w:cstheme="minorHAnsi"/>
          </w:rPr>
          <w:delText>.</w:delText>
        </w:r>
        <w:commentRangeEnd w:id="121"/>
        <w:r w:rsidR="00F05E50" w:rsidDel="00E47342">
          <w:rPr>
            <w:rStyle w:val="CommentReference"/>
          </w:rPr>
          <w:commentReference w:id="121"/>
        </w:r>
        <w:r w:rsidR="00336EC6" w:rsidDel="00E47342">
          <w:rPr>
            <w:rFonts w:cstheme="minorHAnsi"/>
          </w:rPr>
          <w:delTex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delText>
        </w:r>
        <w:r w:rsidR="00654CB4" w:rsidDel="00E47342">
          <w:rPr>
            <w:rFonts w:cstheme="minorHAnsi"/>
          </w:rPr>
          <w:delText xml:space="preserve"> It is important to note that the strategies that Turkey and Rwanda utilized were successful in part because they were adapted to the very specific needs and abilities of their </w:delText>
        </w:r>
        <w:r w:rsidR="00F30A49" w:rsidDel="00E47342">
          <w:rPr>
            <w:rFonts w:cstheme="minorHAnsi"/>
          </w:rPr>
          <w:delText>localities and</w:delText>
        </w:r>
        <w:r w:rsidR="00654CB4" w:rsidDel="00E47342">
          <w:rPr>
            <w:rFonts w:cstheme="minorHAnsi"/>
          </w:rPr>
          <w:delText xml:space="preserve"> may not possibly translate effectively to other contexts.</w:delText>
        </w:r>
      </w:del>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122" w:name="X421a737d2f49057daf7f78b83ef8a65f22eea3d"/>
      <w:bookmarkEnd w:id="75"/>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4E90A49C" w:rsidR="00A14913" w:rsidRPr="009B48D8" w:rsidRDefault="007D1DC6" w:rsidP="00564D31">
      <w:pPr>
        <w:pStyle w:val="FirstParagraph"/>
        <w:spacing w:line="480" w:lineRule="auto"/>
        <w:ind w:firstLine="720"/>
        <w:rPr>
          <w:rFonts w:cstheme="minorHAnsi"/>
        </w:rPr>
      </w:pPr>
      <w:r>
        <w:rPr>
          <w:rFonts w:cstheme="minorHAnsi"/>
        </w:rPr>
        <w:t>Interventions specifically attempting to directly improve support for UHC have not previously been examined in the literature. A potential intervention that would directly address US concerns towards UHC would be to present UHC within the framework of a H</w:t>
      </w:r>
      <w:r w:rsidR="001F1CE3" w:rsidRPr="009B48D8">
        <w:rPr>
          <w:rFonts w:cstheme="minorHAnsi"/>
        </w:rPr>
        <w:t>ealth benefits package (HBP</w:t>
      </w:r>
      <w:proofErr w:type="gramStart"/>
      <w:r w:rsidR="001F1CE3" w:rsidRPr="009B48D8">
        <w:rPr>
          <w:rFonts w:cstheme="minorHAnsi"/>
        </w:rPr>
        <w:t>)</w:t>
      </w:r>
      <w:r>
        <w:rPr>
          <w:rFonts w:cstheme="minorHAnsi"/>
        </w:rPr>
        <w:t xml:space="preserve"> </w:t>
      </w:r>
      <w:r w:rsidR="001F1CE3" w:rsidRPr="009B48D8">
        <w:rPr>
          <w:rFonts w:cstheme="minorHAnsi"/>
        </w:rPr>
        <w:t>.</w:t>
      </w:r>
      <w:proofErr w:type="gramEnd"/>
      <w:r w:rsidR="001F1CE3" w:rsidRPr="009B48D8">
        <w:rPr>
          <w:rFonts w:cstheme="minorHAnsi"/>
        </w:rPr>
        <w:t xml:space="preserve">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w:t>
      </w:r>
      <w:r w:rsidR="003631BD" w:rsidRPr="009B48D8">
        <w:rPr>
          <w:rFonts w:cstheme="minorHAnsi"/>
        </w:rPr>
        <w:lastRenderedPageBreak/>
        <w:t xml:space="preserve">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4145A68B" w:rsidR="00E120B7"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123"/>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124"/>
      <w:r w:rsidR="00DD1010">
        <w:rPr>
          <w:rFonts w:cstheme="minorHAnsi"/>
        </w:rPr>
        <w:t>gaps in coverage,</w:t>
      </w:r>
      <w:r w:rsidR="00273844" w:rsidRPr="009B48D8">
        <w:rPr>
          <w:rFonts w:cstheme="minorHAnsi"/>
        </w:rPr>
        <w:t xml:space="preserve"> </w:t>
      </w:r>
      <w:commentRangeEnd w:id="124"/>
      <w:r w:rsidR="001B63D6">
        <w:rPr>
          <w:rStyle w:val="CommentReference"/>
        </w:rPr>
        <w:commentReference w:id="124"/>
      </w:r>
      <w:r w:rsidR="00273844" w:rsidRPr="009B48D8">
        <w:rPr>
          <w:rFonts w:cstheme="minorHAnsi"/>
        </w:rPr>
        <w:t xml:space="preserve"> implicit rationing</w:t>
      </w:r>
      <w:r w:rsidR="00DD1010">
        <w:rPr>
          <w:rFonts w:cstheme="minorHAnsi"/>
        </w:rPr>
        <w:t>, and</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lower quality healthcare outcomes</w:t>
      </w:r>
      <w:r w:rsidR="00DD1010">
        <w:rPr>
          <w:rFonts w:cstheme="minorHAnsi"/>
        </w:rPr>
        <w:t xml:space="preserve"> (e.g.</w:t>
      </w:r>
      <w:ins w:id="125" w:author="Shaffer, Victoria A." w:date="2021-09-16T12:29:00Z">
        <w:r w:rsidR="00E47342">
          <w:rPr>
            <w:rFonts w:cstheme="minorHAnsi"/>
          </w:rPr>
          <w:t>,</w:t>
        </w:r>
      </w:ins>
      <w:r w:rsidR="00DD1010">
        <w:rPr>
          <w:rFonts w:cstheme="minorHAnsi"/>
        </w:rPr>
        <w:t xml:space="preserve"> higher infant mortality, </w:t>
      </w:r>
      <w:r w:rsidR="007B2E54">
        <w:rPr>
          <w:rFonts w:cstheme="minorHAnsi"/>
        </w:rPr>
        <w:t>greater spread of communicable disease</w:t>
      </w:r>
      <w:r w:rsidR="00DD1010">
        <w:rPr>
          <w:rFonts w:cstheme="minorHAnsi"/>
        </w:rPr>
        <w:t>)</w:t>
      </w:r>
      <w:del w:id="126" w:author="Shaffer, Victoria A." w:date="2021-09-16T12:29:00Z">
        <w:r w:rsidR="00DD1010" w:rsidDel="00E47342">
          <w:rPr>
            <w:rFonts w:cstheme="minorHAnsi"/>
          </w:rPr>
          <w:delText xml:space="preserve"> </w:delText>
        </w:r>
      </w:del>
      <w:r w:rsidR="00273844" w:rsidRPr="009B48D8">
        <w:rPr>
          <w:rFonts w:cstheme="minorHAnsi"/>
        </w:rPr>
        <w:t>.</w:t>
      </w:r>
      <w:commentRangeEnd w:id="123"/>
      <w:r w:rsidR="009072C9" w:rsidRPr="009B48D8">
        <w:rPr>
          <w:rStyle w:val="CommentReference"/>
          <w:rFonts w:cstheme="minorHAnsi"/>
          <w:sz w:val="24"/>
          <w:szCs w:val="24"/>
        </w:rPr>
        <w:commentReference w:id="123"/>
      </w:r>
      <w:r w:rsidR="00273844" w:rsidRPr="009B48D8">
        <w:rPr>
          <w:rFonts w:cstheme="minorHAnsi"/>
        </w:rPr>
        <w:t xml:space="preserve"> </w:t>
      </w:r>
      <w:r w:rsidR="007B2E54">
        <w:rPr>
          <w:rFonts w:cstheme="minorHAnsi"/>
        </w:rPr>
        <w:t xml:space="preserve">For example, Uganda has intended to guarantee UHC to all citizens since 1999 </w:t>
      </w:r>
      <w:r w:rsidR="007B2E54" w:rsidRPr="0039172A">
        <w:rPr>
          <w:rFonts w:cstheme="minorHAnsi"/>
          <w:highlight w:val="yellow"/>
        </w:rPr>
        <w:t>(</w:t>
      </w:r>
      <w:proofErr w:type="spellStart"/>
      <w:r w:rsidR="007B2E54" w:rsidRPr="0039172A">
        <w:rPr>
          <w:rFonts w:cstheme="minorHAnsi"/>
          <w:highlight w:val="yellow"/>
        </w:rPr>
        <w:t>Odokonyero</w:t>
      </w:r>
      <w:proofErr w:type="spellEnd"/>
      <w:r w:rsidR="007B2E54" w:rsidRPr="0039172A">
        <w:rPr>
          <w:rFonts w:cstheme="minorHAnsi"/>
          <w:highlight w:val="yellow"/>
        </w:rPr>
        <w:t xml:space="preserve"> et al., 2017)</w:t>
      </w:r>
      <w:r w:rsidR="007B2E54">
        <w:rPr>
          <w:rFonts w:cstheme="minorHAnsi"/>
        </w:rPr>
        <w:t xml:space="preserve">. However, by 2017, only 52% 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w:t>
      </w:r>
      <w:proofErr w:type="spellStart"/>
      <w:r w:rsidR="00E120B7" w:rsidRPr="0039172A">
        <w:rPr>
          <w:rFonts w:cstheme="minorHAnsi"/>
          <w:highlight w:val="yellow"/>
        </w:rPr>
        <w:t>Agyepong</w:t>
      </w:r>
      <w:proofErr w:type="spellEnd"/>
      <w:r w:rsidR="00E120B7" w:rsidRPr="0039172A">
        <w:rPr>
          <w:rFonts w:cstheme="minorHAnsi"/>
          <w:highlight w:val="yellow"/>
        </w:rPr>
        <w:t xml:space="preserve"> et al. 2016)</w:t>
      </w:r>
      <w:r w:rsidR="00414159">
        <w:rPr>
          <w:rFonts w:cstheme="minorHAnsi"/>
        </w:rPr>
        <w:t>. Implemented in 2003 to</w:t>
      </w:r>
      <w:r w:rsidR="00E120B7">
        <w:rPr>
          <w:rFonts w:cstheme="minorHAnsi"/>
        </w:rPr>
        <w:t xml:space="preserve"> provide UHC, by 2016 only 40% of the population had coverage. Critically, enrollment had stagnated due citizen unhappiness with the system, due to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w:t>
      </w:r>
      <w:r w:rsidR="00CB0284">
        <w:rPr>
          <w:rFonts w:cstheme="minorHAnsi"/>
        </w:rPr>
        <w:lastRenderedPageBreak/>
        <w:t xml:space="preserve">several countries has resulted in an ineffective attempt at achieving UHC, both in citizen perception, and wholeness of coverage. </w:t>
      </w:r>
    </w:p>
    <w:p w14:paraId="7E410C10" w14:textId="0CB2983C"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1526E8A0" w:rsidR="00163980" w:rsidRDefault="0090324D">
      <w:pPr>
        <w:pStyle w:val="FirstParagraph"/>
        <w:spacing w:line="480" w:lineRule="auto"/>
        <w:ind w:firstLine="720"/>
        <w:rPr>
          <w:rFonts w:cstheme="minorHAnsi"/>
        </w:rPr>
      </w:pPr>
      <w:bookmarkStart w:id="127" w:name="communicating-the-health-benefit-plan"/>
      <w:bookmarkEnd w:id="122"/>
      <w:r>
        <w:rPr>
          <w:rFonts w:cstheme="minorHAnsi"/>
        </w:rPr>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proofErr w:type="spellStart"/>
      <w:r w:rsidR="003631BD" w:rsidRPr="009B48D8">
        <w:rPr>
          <w:rFonts w:cstheme="minorHAnsi"/>
          <w:highlight w:val="yellow"/>
        </w:rPr>
        <w:t>Goold</w:t>
      </w:r>
      <w:proofErr w:type="spellEnd"/>
      <w:r w:rsidR="003631BD" w:rsidRPr="009B48D8">
        <w:rPr>
          <w:rFonts w:cstheme="minorHAnsi"/>
          <w:highlight w:val="yellow"/>
        </w:rPr>
        <w:t xml:space="preserve"> </w:t>
      </w:r>
      <w:r w:rsidR="00910CD8">
        <w:rPr>
          <w:rFonts w:cstheme="minorHAnsi"/>
          <w:highlight w:val="yellow"/>
        </w:rPr>
        <w:t>and colleagues</w:t>
      </w:r>
      <w:r w:rsidR="003631BD" w:rsidRPr="009B48D8">
        <w:rPr>
          <w:rFonts w:cstheme="minorHAnsi"/>
          <w:highlight w:val="yellow"/>
        </w:rPr>
        <w:t xml:space="preserve"> (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as designed to </w:t>
      </w:r>
      <w:r w:rsidR="00D36464">
        <w:rPr>
          <w:rFonts w:cstheme="minorHAnsi"/>
        </w:rPr>
        <w:t xml:space="preserve">explain 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Conveniently, the final chosen plan </w:t>
      </w:r>
      <w:r w:rsidR="003631BD" w:rsidRPr="009B48D8">
        <w:rPr>
          <w:rFonts w:cstheme="minorHAnsi"/>
        </w:rPr>
        <w:lastRenderedPageBreak/>
        <w:t xml:space="preserve">is clear and explicit in what care is offered and at what level, neatly answering the issue of consumer confusion at the specifics. </w:t>
      </w:r>
    </w:p>
    <w:p w14:paraId="6EEEEB25" w14:textId="0FF873CB"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 a successful method of explain how HBPs are constructed</w:t>
      </w:r>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proofErr w:type="spellStart"/>
      <w:r w:rsidR="003631BD" w:rsidRPr="009B48D8">
        <w:rPr>
          <w:rFonts w:cstheme="minorHAnsi"/>
          <w:highlight w:val="yellow"/>
        </w:rPr>
        <w:t>Danis</w:t>
      </w:r>
      <w:proofErr w:type="spellEnd"/>
      <w:r w:rsidR="003631BD" w:rsidRPr="009B48D8">
        <w:rPr>
          <w:rFonts w:cstheme="minorHAnsi"/>
          <w:highlight w:val="yellow"/>
        </w:rPr>
        <w:t xml:space="preserve">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r w:rsidR="00D215E3">
        <w:rPr>
          <w:rFonts w:cstheme="minorHAnsi"/>
        </w:rPr>
        <w:t>the HBP designed as a group</w:t>
      </w:r>
      <w:r w:rsidR="003631BD" w:rsidRPr="009B48D8">
        <w:rPr>
          <w:rFonts w:cstheme="minorHAnsi"/>
        </w:rPr>
        <w:t xml:space="preserve"> 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w:t>
      </w:r>
      <w:r w:rsidR="003631BD" w:rsidRPr="009B48D8">
        <w:rPr>
          <w:rFonts w:cstheme="minorHAnsi"/>
        </w:rPr>
        <w:lastRenderedPageBreak/>
        <w:t xml:space="preserve">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68"/>
    <w:bookmarkEnd w:id="127"/>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6F550630"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w:t>
      </w:r>
      <w:r w:rsidR="00E32A2C">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72" w:author="Shaffer, Victoria A." w:date="2021-08-18T13:28:00Z" w:initials="SVA">
    <w:p w14:paraId="09C9334E" w14:textId="5A14AB51" w:rsidR="00B3508B" w:rsidRDefault="00B3508B">
      <w:pPr>
        <w:pStyle w:val="CommentText"/>
      </w:pPr>
      <w:r>
        <w:rPr>
          <w:rStyle w:val="CommentReference"/>
        </w:rPr>
        <w:annotationRef/>
      </w:r>
      <w:r>
        <w:t>?</w:t>
      </w:r>
    </w:p>
  </w:comment>
  <w:comment w:id="73" w:author="Sean Duan" w:date="2021-08-20T14:23:00Z" w:initials="SD">
    <w:p w14:paraId="0B05F010" w14:textId="7C68EFDC" w:rsidR="002873DD" w:rsidRDefault="002873DD">
      <w:pPr>
        <w:pStyle w:val="CommentText"/>
      </w:pPr>
      <w:r>
        <w:rPr>
          <w:rStyle w:val="CommentReference"/>
        </w:rPr>
        <w:annotationRef/>
      </w:r>
      <w:r>
        <w:t xml:space="preserve">Alternatively, in places like this, I could just leave it as the less wordy (but </w:t>
      </w:r>
      <w:proofErr w:type="gramStart"/>
      <w:r>
        <w:t>more vague</w:t>
      </w:r>
      <w:proofErr w:type="gramEnd"/>
      <w:r>
        <w:t>) ‘peer countries’ and cut out the OECD.</w:t>
      </w:r>
    </w:p>
  </w:comment>
  <w:comment w:id="74" w:author="Shaffer, Victoria A." w:date="2021-09-16T10:59:00Z" w:initials="SVA">
    <w:p w14:paraId="1FDC75AC" w14:textId="1A3974CA" w:rsidR="004F60C0" w:rsidRDefault="004F60C0">
      <w:pPr>
        <w:pStyle w:val="CommentText"/>
      </w:pPr>
      <w:r>
        <w:rPr>
          <w:rStyle w:val="CommentReference"/>
        </w:rPr>
        <w:annotationRef/>
      </w:r>
      <w:r>
        <w:t>Yes, I think the more general “peer countries” phrase will be good.</w:t>
      </w:r>
    </w:p>
  </w:comment>
  <w:comment w:id="77"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78"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91" w:author="Shaffer, Victoria A." w:date="2021-09-16T12:15:00Z" w:initials="SVA">
    <w:p w14:paraId="4E8E07AD" w14:textId="77777777" w:rsidR="000708CE" w:rsidRDefault="000708CE">
      <w:pPr>
        <w:pStyle w:val="CommentText"/>
      </w:pPr>
      <w:r>
        <w:rPr>
          <w:rStyle w:val="CommentReference"/>
        </w:rPr>
        <w:annotationRef/>
      </w:r>
      <w:r>
        <w:t xml:space="preserve">These two paragraphs oversimplify the complex history between race and healthcare and don’t address how Blacks and other minorities have received poor healthcare in the US and the outcomes for minorities are poorer than White Americans. </w:t>
      </w:r>
    </w:p>
    <w:p w14:paraId="7A8F0745" w14:textId="77777777" w:rsidR="000708CE" w:rsidRDefault="000708CE">
      <w:pPr>
        <w:pStyle w:val="CommentText"/>
      </w:pPr>
    </w:p>
    <w:p w14:paraId="1AA5DE98" w14:textId="77777777" w:rsidR="000708CE" w:rsidRDefault="000708CE">
      <w:pPr>
        <w:pStyle w:val="CommentText"/>
      </w:pPr>
      <w:r>
        <w:t xml:space="preserve">I think you should delete the second paragraph and instead include a paragraph under the “Inadequacies with Our Current System” that describes the inequities in outcomes by race briefly. </w:t>
      </w:r>
    </w:p>
    <w:p w14:paraId="3F30F3DC" w14:textId="77777777" w:rsidR="000708CE" w:rsidRDefault="000708CE">
      <w:pPr>
        <w:pStyle w:val="CommentText"/>
      </w:pPr>
    </w:p>
    <w:p w14:paraId="7147ADB5" w14:textId="2206295E" w:rsidR="000708CE" w:rsidRDefault="000708CE">
      <w:pPr>
        <w:pStyle w:val="CommentText"/>
      </w:pPr>
      <w:r>
        <w:t xml:space="preserve">It also feels like the first paragraph says “People aren’t racist, they just think UHC is unfair”. </w:t>
      </w:r>
      <w:proofErr w:type="gramStart"/>
      <w:r>
        <w:t>However</w:t>
      </w:r>
      <w:proofErr w:type="gramEnd"/>
      <w:r>
        <w:t xml:space="preserve"> it seems like you are describing an article that looked at the mediating relationship of fairness, in which case there is typically a path between X and Y. Let’s talk further.</w:t>
      </w:r>
    </w:p>
  </w:comment>
  <w:comment w:id="93"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w:t>
      </w:r>
      <w:proofErr w:type="gramStart"/>
      <w:r>
        <w:t>…”One</w:t>
      </w:r>
      <w:proofErr w:type="gramEnd"/>
      <w:r>
        <w:t xml:space="preserve"> method of operationalizing UHC is to create an explicit Health Benefits Package (HBP)”. However, this section feels like it should come before the section on HBPs.</w:t>
      </w:r>
    </w:p>
  </w:comment>
  <w:comment w:id="95" w:author="Shaffer, Victoria A." w:date="2021-08-18T13:58:00Z" w:initials="SVA">
    <w:p w14:paraId="580F1DF3" w14:textId="77777777" w:rsidR="0061302E" w:rsidRDefault="0061302E" w:rsidP="0061302E">
      <w:pPr>
        <w:pStyle w:val="CommentText"/>
      </w:pPr>
      <w:r>
        <w:rPr>
          <w:rStyle w:val="CommentReference"/>
        </w:rPr>
        <w:annotationRef/>
      </w:r>
      <w:proofErr w:type="gramStart"/>
      <w:r>
        <w:t>So</w:t>
      </w:r>
      <w:proofErr w:type="gramEnd"/>
      <w:r>
        <w:t xml:space="preserve"> they just didn’t explain it well to people???</w:t>
      </w:r>
    </w:p>
  </w:comment>
  <w:comment w:id="96"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97" w:author="Shaffer, Victoria A." w:date="2021-09-16T12:22:00Z" w:initials="SVA">
    <w:p w14:paraId="4C09D12B" w14:textId="56EA663D" w:rsidR="000708CE" w:rsidRDefault="000708CE">
      <w:pPr>
        <w:pStyle w:val="CommentText"/>
      </w:pPr>
      <w:r>
        <w:rPr>
          <w:rStyle w:val="CommentReference"/>
        </w:rPr>
        <w:annotationRef/>
      </w:r>
      <w:r>
        <w:t>I think you need an additional sentence explaining this more nuanced interpretation.</w:t>
      </w:r>
    </w:p>
  </w:comment>
  <w:comment w:id="101" w:author="Shaffer, Victoria A." w:date="2021-08-18T14:10:00Z" w:initials="SVA">
    <w:p w14:paraId="6CDD6CCA" w14:textId="77777777" w:rsidR="0061302E" w:rsidRDefault="0061302E" w:rsidP="0061302E">
      <w:pPr>
        <w:pStyle w:val="CommentText"/>
      </w:pPr>
      <w:r>
        <w:rPr>
          <w:rStyle w:val="CommentReference"/>
        </w:rPr>
        <w:annotationRef/>
      </w:r>
      <w:r>
        <w:t xml:space="preserve">I don’t’ understand this. They think the data was </w:t>
      </w:r>
      <w:proofErr w:type="spellStart"/>
      <w:proofErr w:type="gramStart"/>
      <w:r>
        <w:t>to</w:t>
      </w:r>
      <w:proofErr w:type="spellEnd"/>
      <w:proofErr w:type="gramEnd"/>
      <w:r>
        <w:t xml:space="preserve"> good to be true (i.e. fake)?</w:t>
      </w:r>
    </w:p>
  </w:comment>
  <w:comment w:id="102" w:author="Sean Duan" w:date="2021-08-30T12:50:00Z" w:initials="SD">
    <w:p w14:paraId="05A36D35" w14:textId="78AEE33E" w:rsidR="000708C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103" w:author="Shaffer, Victoria A." w:date="2021-09-16T12:23:00Z" w:initials="SVA">
    <w:p w14:paraId="6850C2FF" w14:textId="2C15552A" w:rsidR="000708CE" w:rsidRDefault="000708CE">
      <w:pPr>
        <w:pStyle w:val="CommentText"/>
      </w:pPr>
      <w:r>
        <w:rPr>
          <w:rStyle w:val="CommentReference"/>
        </w:rPr>
        <w:annotationRef/>
      </w:r>
      <w:r>
        <w:t>I am confused by this given you said in the previous sentence that there was greater management for chronic conditions and lower rates of depression. Those sound like objective health outcomes to me.</w:t>
      </w:r>
    </w:p>
  </w:comment>
  <w:comment w:id="106"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107" w:author="Shaffer, Victoria A." w:date="2021-09-16T12:25:00Z" w:initials="SVA">
    <w:p w14:paraId="71E5FB38" w14:textId="52DECE9D" w:rsidR="00E47342" w:rsidRDefault="00E47342">
      <w:pPr>
        <w:pStyle w:val="CommentText"/>
      </w:pPr>
      <w:r>
        <w:rPr>
          <w:rStyle w:val="CommentReference"/>
        </w:rPr>
        <w:annotationRef/>
      </w:r>
      <w:r>
        <w:t>If there isn’t any relevant work, just say so directly.</w:t>
      </w:r>
    </w:p>
  </w:comment>
  <w:comment w:id="121"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124"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123"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D2B20" w15:done="1"/>
  <w15:commentEx w15:paraId="09C9334E" w15:done="1"/>
  <w15:commentEx w15:paraId="0B05F010" w15:paraIdParent="09C9334E" w15:done="1"/>
  <w15:commentEx w15:paraId="1FDC75AC" w15:paraIdParent="09C9334E" w15:done="1"/>
  <w15:commentEx w15:paraId="19D68581" w15:done="0"/>
  <w15:commentEx w15:paraId="3D6CC713" w15:paraIdParent="19D68581" w15:done="0"/>
  <w15:commentEx w15:paraId="7147ADB5" w15:done="0"/>
  <w15:commentEx w15:paraId="5759640E" w15:done="0"/>
  <w15:commentEx w15:paraId="580F1DF3" w15:done="0"/>
  <w15:commentEx w15:paraId="56FCD309" w15:paraIdParent="580F1DF3" w15:done="0"/>
  <w15:commentEx w15:paraId="4C09D12B" w15:paraIdParent="580F1DF3" w15:done="0"/>
  <w15:commentEx w15:paraId="6CDD6CCA" w15:done="0"/>
  <w15:commentEx w15:paraId="05A36D35" w15:paraIdParent="6CDD6CCA" w15:done="0"/>
  <w15:commentEx w15:paraId="6850C2FF" w15:paraIdParent="6CDD6CCA" w15:done="0"/>
  <w15:commentEx w15:paraId="67D2E52C" w15:done="0"/>
  <w15:commentEx w15:paraId="71E5FB38" w15:paraIdParent="67D2E52C" w15:done="0"/>
  <w15:commentEx w15:paraId="16B02F24" w15:done="0"/>
  <w15:commentEx w15:paraId="4A4AC597" w15:done="1"/>
  <w15:commentEx w15:paraId="5308EE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866B" w16cex:dateUtc="2021-08-18T18:15:00Z"/>
  <w16cex:commentExtensible w16cex:durableId="24C78968" w16cex:dateUtc="2021-08-18T18:28:00Z"/>
  <w16cex:commentExtensible w16cex:durableId="24CA394A" w16cex:dateUtc="2021-08-20T19:23:00Z"/>
  <w16cex:commentExtensible w16cex:durableId="24EDA215" w16cex:dateUtc="2021-09-16T15:59:00Z"/>
  <w16cex:commentExtensible w16cex:durableId="24C78A59" w16cex:dateUtc="2021-08-18T18:32:00Z"/>
  <w16cex:commentExtensible w16cex:durableId="24CA3E97" w16cex:dateUtc="2021-08-20T19:45:00Z"/>
  <w16cex:commentExtensible w16cex:durableId="24EDB3D3" w16cex:dateUtc="2021-09-16T17:15:00Z"/>
  <w16cex:commentExtensible w16cex:durableId="24C78D9D" w16cex:dateUtc="2021-08-18T18:46:00Z"/>
  <w16cex:commentExtensible w16cex:durableId="24C7909C" w16cex:dateUtc="2021-08-18T18:58:00Z"/>
  <w16cex:commentExtensible w16cex:durableId="24CE3EFE" w16cex:dateUtc="2021-08-23T20:36:00Z"/>
  <w16cex:commentExtensible w16cex:durableId="24EDB590" w16cex:dateUtc="2021-09-16T17:22:00Z"/>
  <w16cex:commentExtensible w16cex:durableId="24C7933B" w16cex:dateUtc="2021-08-18T19:10:00Z"/>
  <w16cex:commentExtensible w16cex:durableId="24D752AF" w16cex:dateUtc="2021-08-30T17:50:00Z"/>
  <w16cex:commentExtensible w16cex:durableId="24EDB5CE" w16cex:dateUtc="2021-09-16T17:23:00Z"/>
  <w16cex:commentExtensible w16cex:durableId="24D24049" w16cex:dateUtc="2021-08-26T21:31:00Z"/>
  <w16cex:commentExtensible w16cex:durableId="24EDB650" w16cex:dateUtc="2021-09-16T17:25:00Z"/>
  <w16cex:commentExtensible w16cex:durableId="24D74EE8" w16cex:dateUtc="2021-08-30T17:34:00Z"/>
  <w16cex:commentExtensible w16cex:durableId="24C78CBA" w16cex:dateUtc="2021-08-18T18:42:00Z"/>
  <w16cex:commentExtensible w16cex:durableId="24B3DF99" w16cex:dateUtc="2021-08-03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D2B20" w16cid:durableId="24C7866B"/>
  <w16cid:commentId w16cid:paraId="09C9334E" w16cid:durableId="24C78968"/>
  <w16cid:commentId w16cid:paraId="0B05F010" w16cid:durableId="24CA394A"/>
  <w16cid:commentId w16cid:paraId="1FDC75AC" w16cid:durableId="24EDA215"/>
  <w16cid:commentId w16cid:paraId="19D68581" w16cid:durableId="24C78A59"/>
  <w16cid:commentId w16cid:paraId="3D6CC713" w16cid:durableId="24CA3E97"/>
  <w16cid:commentId w16cid:paraId="7147ADB5" w16cid:durableId="24EDB3D3"/>
  <w16cid:commentId w16cid:paraId="5759640E" w16cid:durableId="24C78D9D"/>
  <w16cid:commentId w16cid:paraId="580F1DF3" w16cid:durableId="24C7909C"/>
  <w16cid:commentId w16cid:paraId="56FCD309" w16cid:durableId="24CE3EFE"/>
  <w16cid:commentId w16cid:paraId="4C09D12B" w16cid:durableId="24EDB590"/>
  <w16cid:commentId w16cid:paraId="6CDD6CCA" w16cid:durableId="24C7933B"/>
  <w16cid:commentId w16cid:paraId="05A36D35" w16cid:durableId="24D752AF"/>
  <w16cid:commentId w16cid:paraId="6850C2FF" w16cid:durableId="24EDB5CE"/>
  <w16cid:commentId w16cid:paraId="67D2E52C" w16cid:durableId="24D24049"/>
  <w16cid:commentId w16cid:paraId="71E5FB38" w16cid:durableId="24EDB650"/>
  <w16cid:commentId w16cid:paraId="16B02F24" w16cid:durableId="24D74EE8"/>
  <w16cid:commentId w16cid:paraId="4A4AC597" w16cid:durableId="24C78CBA"/>
  <w16cid:commentId w16cid:paraId="5308EEF9" w16cid:durableId="24B3D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E4A63" w14:textId="77777777" w:rsidR="00A76A75" w:rsidRDefault="00A76A75" w:rsidP="006A6A62">
      <w:pPr>
        <w:spacing w:after="0" w:line="240" w:lineRule="auto"/>
      </w:pPr>
      <w:r>
        <w:separator/>
      </w:r>
    </w:p>
  </w:endnote>
  <w:endnote w:type="continuationSeparator" w:id="0">
    <w:p w14:paraId="3D18A82B" w14:textId="77777777" w:rsidR="00A76A75" w:rsidRDefault="00A76A75"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1C03B" w14:textId="77777777" w:rsidR="00A76A75" w:rsidRDefault="00A76A75" w:rsidP="006A6A62">
      <w:pPr>
        <w:spacing w:after="0" w:line="240" w:lineRule="auto"/>
      </w:pPr>
      <w:r>
        <w:separator/>
      </w:r>
    </w:p>
  </w:footnote>
  <w:footnote w:type="continuationSeparator" w:id="0">
    <w:p w14:paraId="471CE0D0" w14:textId="77777777" w:rsidR="00A76A75" w:rsidRDefault="00A76A75"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08CE"/>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19DC"/>
    <w:rsid w:val="00127911"/>
    <w:rsid w:val="00130DCD"/>
    <w:rsid w:val="001327D9"/>
    <w:rsid w:val="0013440A"/>
    <w:rsid w:val="00137619"/>
    <w:rsid w:val="00155FA8"/>
    <w:rsid w:val="00162D5B"/>
    <w:rsid w:val="00163980"/>
    <w:rsid w:val="00166FD6"/>
    <w:rsid w:val="00176AB3"/>
    <w:rsid w:val="00182C44"/>
    <w:rsid w:val="001838AB"/>
    <w:rsid w:val="00190852"/>
    <w:rsid w:val="001A4116"/>
    <w:rsid w:val="001A49F5"/>
    <w:rsid w:val="001A5D3B"/>
    <w:rsid w:val="001B6334"/>
    <w:rsid w:val="001B63D6"/>
    <w:rsid w:val="001C1AED"/>
    <w:rsid w:val="001D0FC9"/>
    <w:rsid w:val="001D25A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15D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172A"/>
    <w:rsid w:val="00397AF7"/>
    <w:rsid w:val="00397DF3"/>
    <w:rsid w:val="003A2227"/>
    <w:rsid w:val="003A6DF2"/>
    <w:rsid w:val="003A7EFC"/>
    <w:rsid w:val="003B6BD9"/>
    <w:rsid w:val="003C2B5E"/>
    <w:rsid w:val="003C2FA1"/>
    <w:rsid w:val="003C5047"/>
    <w:rsid w:val="003C6EB6"/>
    <w:rsid w:val="003C760D"/>
    <w:rsid w:val="003D5104"/>
    <w:rsid w:val="003E2D8F"/>
    <w:rsid w:val="003E7E8A"/>
    <w:rsid w:val="003F5E6A"/>
    <w:rsid w:val="004040D2"/>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45AF"/>
    <w:rsid w:val="00486E3E"/>
    <w:rsid w:val="00491840"/>
    <w:rsid w:val="004A474D"/>
    <w:rsid w:val="004B1E1B"/>
    <w:rsid w:val="004B7977"/>
    <w:rsid w:val="004C298F"/>
    <w:rsid w:val="004C3FC6"/>
    <w:rsid w:val="004C6F66"/>
    <w:rsid w:val="004E01F8"/>
    <w:rsid w:val="004E283E"/>
    <w:rsid w:val="004E778B"/>
    <w:rsid w:val="004F2144"/>
    <w:rsid w:val="004F2578"/>
    <w:rsid w:val="004F2ACF"/>
    <w:rsid w:val="004F60C0"/>
    <w:rsid w:val="005023AB"/>
    <w:rsid w:val="00503D0E"/>
    <w:rsid w:val="0050761F"/>
    <w:rsid w:val="00513010"/>
    <w:rsid w:val="00522C14"/>
    <w:rsid w:val="005255AE"/>
    <w:rsid w:val="005357AE"/>
    <w:rsid w:val="00536636"/>
    <w:rsid w:val="00536BEB"/>
    <w:rsid w:val="0054502F"/>
    <w:rsid w:val="005531FE"/>
    <w:rsid w:val="00553C3F"/>
    <w:rsid w:val="00556465"/>
    <w:rsid w:val="00564D31"/>
    <w:rsid w:val="00571E3A"/>
    <w:rsid w:val="00572872"/>
    <w:rsid w:val="00573600"/>
    <w:rsid w:val="00580EBB"/>
    <w:rsid w:val="005901F5"/>
    <w:rsid w:val="005935EE"/>
    <w:rsid w:val="005963F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D1DC6"/>
    <w:rsid w:val="007D2A5E"/>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0B59"/>
    <w:rsid w:val="0090324D"/>
    <w:rsid w:val="00903416"/>
    <w:rsid w:val="009072C9"/>
    <w:rsid w:val="00910CD8"/>
    <w:rsid w:val="0091106D"/>
    <w:rsid w:val="009112F5"/>
    <w:rsid w:val="00923E3D"/>
    <w:rsid w:val="00934C07"/>
    <w:rsid w:val="00944750"/>
    <w:rsid w:val="00950D8A"/>
    <w:rsid w:val="00954A84"/>
    <w:rsid w:val="00960C7D"/>
    <w:rsid w:val="00965E1E"/>
    <w:rsid w:val="00974927"/>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6A75"/>
    <w:rsid w:val="00A77556"/>
    <w:rsid w:val="00A82F88"/>
    <w:rsid w:val="00A8304F"/>
    <w:rsid w:val="00A8504E"/>
    <w:rsid w:val="00A93143"/>
    <w:rsid w:val="00AA0559"/>
    <w:rsid w:val="00AA0F01"/>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36464"/>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C452F"/>
    <w:rsid w:val="00DD1010"/>
    <w:rsid w:val="00DD7885"/>
    <w:rsid w:val="00E0694D"/>
    <w:rsid w:val="00E06CB2"/>
    <w:rsid w:val="00E073DC"/>
    <w:rsid w:val="00E120B7"/>
    <w:rsid w:val="00E13479"/>
    <w:rsid w:val="00E17D0F"/>
    <w:rsid w:val="00E207FD"/>
    <w:rsid w:val="00E21544"/>
    <w:rsid w:val="00E22FCC"/>
    <w:rsid w:val="00E25145"/>
    <w:rsid w:val="00E326BB"/>
    <w:rsid w:val="00E32A2C"/>
    <w:rsid w:val="00E34068"/>
    <w:rsid w:val="00E340CB"/>
    <w:rsid w:val="00E47342"/>
    <w:rsid w:val="00E543F8"/>
    <w:rsid w:val="00E638EB"/>
    <w:rsid w:val="00E667E7"/>
    <w:rsid w:val="00E67BE2"/>
    <w:rsid w:val="00E70B47"/>
    <w:rsid w:val="00E8053C"/>
    <w:rsid w:val="00E81FF2"/>
    <w:rsid w:val="00EA3437"/>
    <w:rsid w:val="00EA3E7F"/>
    <w:rsid w:val="00EB1B22"/>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33842"/>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D5B0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436</Words>
  <Characters>2528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cp:lastModifiedBy>
  <cp:revision>2</cp:revision>
  <dcterms:created xsi:type="dcterms:W3CDTF">2021-09-17T19:52:00Z</dcterms:created>
  <dcterms:modified xsi:type="dcterms:W3CDTF">2021-09-17T19:52:00Z</dcterms:modified>
</cp:coreProperties>
</file>